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50921" w14:textId="59C1AB3A" w:rsidR="000A3D09" w:rsidRPr="00A92AF8" w:rsidRDefault="003317A3" w:rsidP="00B2400C">
      <w:pPr>
        <w:pStyle w:val="CHIPaperTitleA"/>
      </w:pPr>
      <w:r>
        <w:t xml:space="preserve">A Template for </w:t>
      </w:r>
      <w:r w:rsidR="00E921B2">
        <w:t>Papers Submitted to the Journal of Water Management Modeling (JWMM)</w:t>
      </w:r>
    </w:p>
    <w:p w14:paraId="6D1BDCF9" w14:textId="278444C7" w:rsidR="000A3D09" w:rsidRDefault="00315CEE" w:rsidP="00B2400C">
      <w:pPr>
        <w:pStyle w:val="CHIAuthorA"/>
      </w:pPr>
      <w:r>
        <w:t>First Author</w:t>
      </w:r>
      <w:r w:rsidR="00E921B2">
        <w:t>,</w:t>
      </w:r>
      <w:r w:rsidR="0039441E" w:rsidRPr="00735400">
        <w:rPr>
          <w:vertAlign w:val="superscript"/>
        </w:rPr>
        <w:t>1</w:t>
      </w:r>
      <w:r w:rsidR="00995C8A">
        <w:t xml:space="preserve"> </w:t>
      </w:r>
      <w:r w:rsidR="00E921B2">
        <w:t>S</w:t>
      </w:r>
      <w:r w:rsidR="003A6363">
        <w:t>.</w:t>
      </w:r>
      <w:r w:rsidR="00E921B2">
        <w:t xml:space="preserve"> Author</w:t>
      </w:r>
      <w:r w:rsidR="003A6363" w:rsidRPr="00735400">
        <w:rPr>
          <w:vertAlign w:val="superscript"/>
        </w:rPr>
        <w:t>1</w:t>
      </w:r>
      <w:r w:rsidR="00F7180C">
        <w:t xml:space="preserve">, </w:t>
      </w:r>
      <w:r w:rsidR="008A7960">
        <w:t xml:space="preserve">and </w:t>
      </w:r>
      <w:r w:rsidR="003A6363">
        <w:t>Third</w:t>
      </w:r>
      <w:r w:rsidR="00995C8A">
        <w:t xml:space="preserve"> J. </w:t>
      </w:r>
      <w:r>
        <w:t>Author</w:t>
      </w:r>
      <w:r w:rsidR="0039441E" w:rsidRPr="00735400">
        <w:rPr>
          <w:vertAlign w:val="superscript"/>
        </w:rPr>
        <w:t>2</w:t>
      </w:r>
    </w:p>
    <w:p w14:paraId="60F9402E" w14:textId="4EF3A562" w:rsidR="0039441E" w:rsidRPr="00A92AF8" w:rsidRDefault="0039441E" w:rsidP="00B2400C">
      <w:pPr>
        <w:pStyle w:val="CHIAuthorAffiliationA"/>
      </w:pPr>
      <w:r w:rsidRPr="00735400">
        <w:rPr>
          <w:vertAlign w:val="superscript"/>
        </w:rPr>
        <w:t>1</w:t>
      </w:r>
      <w:r w:rsidR="00315CEE">
        <w:t>Institution</w:t>
      </w:r>
      <w:r w:rsidR="006C123D">
        <w:t xml:space="preserve">, </w:t>
      </w:r>
      <w:r w:rsidR="008D0D50">
        <w:t>Town or City</w:t>
      </w:r>
      <w:r w:rsidR="006C123D">
        <w:t xml:space="preserve">, </w:t>
      </w:r>
      <w:r w:rsidR="008D0D50">
        <w:t>State</w:t>
      </w:r>
      <w:r w:rsidR="001919C3">
        <w:t xml:space="preserve"> or C</w:t>
      </w:r>
      <w:r w:rsidR="00C25014">
        <w:t>ountry</w:t>
      </w:r>
      <w:r>
        <w:t>;</w:t>
      </w:r>
      <w:r>
        <w:t> </w:t>
      </w:r>
      <w:r w:rsidRPr="00735400">
        <w:rPr>
          <w:vertAlign w:val="superscript"/>
        </w:rPr>
        <w:t>2</w:t>
      </w:r>
      <w:r w:rsidR="008D0D50">
        <w:t>Organization</w:t>
      </w:r>
      <w:r>
        <w:t xml:space="preserve">, </w:t>
      </w:r>
      <w:r w:rsidR="008D0D50">
        <w:t>Town or City</w:t>
      </w:r>
      <w:r>
        <w:t xml:space="preserve">, </w:t>
      </w:r>
      <w:r w:rsidR="008D0D50">
        <w:t>Province</w:t>
      </w:r>
      <w:r w:rsidR="006C123D">
        <w:t>.</w:t>
      </w:r>
    </w:p>
    <w:p w14:paraId="55200B23" w14:textId="77777777" w:rsidR="000A3D09" w:rsidRDefault="000A3D09" w:rsidP="005253F5">
      <w:pPr>
        <w:pStyle w:val="CHIAbstractheadingA"/>
      </w:pPr>
      <w:r w:rsidRPr="005253F5">
        <w:t>Abstract</w:t>
      </w:r>
    </w:p>
    <w:p w14:paraId="4958232B" w14:textId="36549F24" w:rsidR="002E40D4" w:rsidRDefault="008D0D50" w:rsidP="00B2400C">
      <w:pPr>
        <w:pStyle w:val="CHIAbstractParagraphA"/>
      </w:pPr>
      <w:r>
        <w:t xml:space="preserve">The abstract should identify the problem being </w:t>
      </w:r>
      <w:r w:rsidR="005A0A5E">
        <w:t>addressed and</w:t>
      </w:r>
      <w:r>
        <w:t xml:space="preserve"> summarize the main results of the paper</w:t>
      </w:r>
      <w:r w:rsidR="005A0A5E">
        <w:t>. Detailed results are not necessary. Firm conclusions should be stated. More research needed should not.</w:t>
      </w:r>
      <w:r w:rsidR="003A6363">
        <w:t xml:space="preserve"> Cut and paste is not your friend.</w:t>
      </w:r>
      <w:r w:rsidR="00C25014">
        <w:t xml:space="preserve"> </w:t>
      </w:r>
      <w:r w:rsidR="003A6363">
        <w:t>Avoid</w:t>
      </w:r>
      <w:r w:rsidR="001D4A8E">
        <w:t xml:space="preserve"> abbreviations. </w:t>
      </w:r>
      <w:r w:rsidR="00C25014">
        <w:t>Abstract length should be ~200 words</w:t>
      </w:r>
      <w:r w:rsidR="001D4A8E">
        <w:t xml:space="preserve"> maximum</w:t>
      </w:r>
      <w:r w:rsidR="00C25014">
        <w:t>.</w:t>
      </w:r>
    </w:p>
    <w:p w14:paraId="6AAFD32F" w14:textId="0D915216" w:rsidR="005C3BFC" w:rsidRDefault="005C3BFC" w:rsidP="00B2400C">
      <w:pPr>
        <w:pStyle w:val="CHIAbstractParagraphA"/>
      </w:pPr>
      <w:r>
        <w:t>Keywords are not required (we use an algorithm to generate them).</w:t>
      </w:r>
    </w:p>
    <w:p w14:paraId="12F6FE6C" w14:textId="0D45ACC7" w:rsidR="000A3D09" w:rsidRPr="005253F5" w:rsidRDefault="000A3D09" w:rsidP="00B2400C">
      <w:pPr>
        <w:pStyle w:val="CHISubhead1A"/>
      </w:pPr>
      <w:r w:rsidRPr="005253F5">
        <w:t>1</w:t>
      </w:r>
      <w:r w:rsidR="00BF32E8" w:rsidRPr="005253F5">
        <w:t xml:space="preserve"> </w:t>
      </w:r>
      <w:r w:rsidR="00995C8A" w:rsidRPr="005253F5">
        <w:t>Introduction</w:t>
      </w:r>
    </w:p>
    <w:p w14:paraId="288B30CE" w14:textId="77777777" w:rsidR="000A3D09" w:rsidRPr="00A92AF8" w:rsidRDefault="000A3D09" w:rsidP="00B2400C">
      <w:pPr>
        <w:pStyle w:val="CHISubhead2A"/>
      </w:pPr>
      <w:r>
        <w:t>1</w:t>
      </w:r>
      <w:r w:rsidRPr="00A92AF8">
        <w:t xml:space="preserve">.1 </w:t>
      </w:r>
      <w:r w:rsidR="00995C8A">
        <w:t>Background</w:t>
      </w:r>
    </w:p>
    <w:p w14:paraId="123C3C61" w14:textId="6C8BBF19" w:rsidR="006D273C" w:rsidRDefault="006D273C" w:rsidP="00B2400C">
      <w:pPr>
        <w:pStyle w:val="CHIBookNon-indentA"/>
      </w:pPr>
      <w:r>
        <w:t>We use paragraph styles to ensure consistency of layout</w:t>
      </w:r>
      <w:r w:rsidR="007B6BC7">
        <w:t>. They are embedded in this template and the style names begin with CHI and end with A.</w:t>
      </w:r>
      <w:r w:rsidR="001A65FC">
        <w:t xml:space="preserve"> This template contains an example of every style we use. The styles for subheads</w:t>
      </w:r>
      <w:r w:rsidR="009369F5">
        <w:t>, captions, and equations</w:t>
      </w:r>
      <w:r w:rsidR="001A65FC">
        <w:t xml:space="preserve"> are set up</w:t>
      </w:r>
      <w:r w:rsidR="009369F5">
        <w:t xml:space="preserve"> as</w:t>
      </w:r>
      <w:r w:rsidR="001919C3">
        <w:t xml:space="preserve"> paragraph</w:t>
      </w:r>
      <w:r w:rsidR="009369F5">
        <w:t xml:space="preserve"> levels so you can, by viewing the outline, ensure consistent numbering and formatting.</w:t>
      </w:r>
    </w:p>
    <w:p w14:paraId="78C0E137" w14:textId="73621B9B" w:rsidR="00BE2BE7" w:rsidRDefault="00BE2BE7" w:rsidP="00B2400C">
      <w:pPr>
        <w:pStyle w:val="CHIParagraphA"/>
      </w:pPr>
      <w:r>
        <w:t xml:space="preserve">Note that the first paragraph </w:t>
      </w:r>
      <w:r w:rsidR="00346E41">
        <w:t>after a heading should be set to</w:t>
      </w:r>
      <w:r w:rsidR="005F5C69">
        <w:t xml:space="preserve"> the style</w:t>
      </w:r>
      <w:r w:rsidR="00346E41">
        <w:t xml:space="preserve"> </w:t>
      </w:r>
      <w:r w:rsidR="00346E41" w:rsidRPr="005F5C69">
        <w:rPr>
          <w:i/>
        </w:rPr>
        <w:t>CHI Book Non-indent A</w:t>
      </w:r>
      <w:r w:rsidR="00346E41">
        <w:t xml:space="preserve">. Any subsequent paragraphs, should </w:t>
      </w:r>
      <w:r w:rsidR="00BD37E1">
        <w:t xml:space="preserve">use the style </w:t>
      </w:r>
      <w:r w:rsidR="00BD37E1" w:rsidRPr="005F5C69">
        <w:rPr>
          <w:i/>
        </w:rPr>
        <w:t>CHI Paragraph A</w:t>
      </w:r>
      <w:r w:rsidR="00BD37E1">
        <w:t>.</w:t>
      </w:r>
    </w:p>
    <w:p w14:paraId="6A094B5F" w14:textId="4462C59A" w:rsidR="00FE1036" w:rsidRDefault="00FE1036" w:rsidP="00B2400C">
      <w:pPr>
        <w:pStyle w:val="CHIParagraphA"/>
      </w:pPr>
      <w:r>
        <w:t xml:space="preserve">More information (including a video) about using the JWMM Paper Template can be found on our </w:t>
      </w:r>
      <w:hyperlink r:id="rId11" w:anchor="jwmmpapertemplate" w:history="1">
        <w:r w:rsidRPr="00FE1036">
          <w:rPr>
            <w:rStyle w:val="Hyperlink"/>
          </w:rPr>
          <w:t>website</w:t>
        </w:r>
      </w:hyperlink>
      <w:r>
        <w:t>.</w:t>
      </w:r>
    </w:p>
    <w:p w14:paraId="482F1386" w14:textId="1B7F5126" w:rsidR="009D7D70" w:rsidRDefault="00FB0BCF" w:rsidP="00B2400C">
      <w:pPr>
        <w:pStyle w:val="CHISubhead2A"/>
      </w:pPr>
      <w:r>
        <w:t>1.2 Line numbers</w:t>
      </w:r>
    </w:p>
    <w:p w14:paraId="7E58D845" w14:textId="6941853A" w:rsidR="000A5A0E" w:rsidRDefault="000A5A0E" w:rsidP="00B2400C">
      <w:pPr>
        <w:pStyle w:val="CHIBookNon-indentA"/>
      </w:pPr>
      <w:r>
        <w:t xml:space="preserve">We recently added line numbers to our template. This will assist reviewers </w:t>
      </w:r>
      <w:r w:rsidR="0036001D">
        <w:t>when communicating required revisions to the author.</w:t>
      </w:r>
      <w:r w:rsidR="0091180C">
        <w:t xml:space="preserve"> They can be turned on in the Page Setup section of the document. We use continuous line numbering for ease of reference.</w:t>
      </w:r>
    </w:p>
    <w:p w14:paraId="41524232" w14:textId="0E2AE913" w:rsidR="00742B72" w:rsidRDefault="00742B72" w:rsidP="00B2400C">
      <w:pPr>
        <w:pStyle w:val="CHISubhead2A"/>
      </w:pPr>
      <w:r>
        <w:lastRenderedPageBreak/>
        <w:t>1.</w:t>
      </w:r>
      <w:r w:rsidR="008D14EE">
        <w:t>3</w:t>
      </w:r>
      <w:r>
        <w:t xml:space="preserve"> Headings and </w:t>
      </w:r>
      <w:r w:rsidR="004A629D">
        <w:t>s</w:t>
      </w:r>
      <w:r>
        <w:t>ubheadings</w:t>
      </w:r>
    </w:p>
    <w:p w14:paraId="33543428" w14:textId="0CCBB8EC" w:rsidR="00690335" w:rsidRDefault="001A65FC" w:rsidP="00B2400C">
      <w:pPr>
        <w:pStyle w:val="CHIBookNon-indentA"/>
      </w:pPr>
      <w:r>
        <w:t>There ar</w:t>
      </w:r>
      <w:r w:rsidR="00690335">
        <w:t>e three levels of headings. Headings at the first and second level are numbered but headings at the third level are not.</w:t>
      </w:r>
    </w:p>
    <w:p w14:paraId="20AFF965" w14:textId="1B2B895B" w:rsidR="009369F5" w:rsidRDefault="009369F5" w:rsidP="00B2400C">
      <w:pPr>
        <w:pStyle w:val="CHISubhead2A"/>
      </w:pPr>
      <w:r>
        <w:t>1.</w:t>
      </w:r>
      <w:r w:rsidR="008D14EE">
        <w:t>4</w:t>
      </w:r>
      <w:r>
        <w:t xml:space="preserve"> Lists</w:t>
      </w:r>
    </w:p>
    <w:p w14:paraId="19FF6CAA" w14:textId="0C78A2ED" w:rsidR="009369F5" w:rsidRDefault="009369F5" w:rsidP="00B2400C">
      <w:pPr>
        <w:pStyle w:val="CHIBookNon-indentA"/>
      </w:pPr>
      <w:r>
        <w:t>There are t</w:t>
      </w:r>
      <w:r w:rsidR="00600E51">
        <w:t>wo list styles, bulleted and numbered. Bulleted lists are simple, and each listed item is separated from the next by a colon</w:t>
      </w:r>
      <w:r w:rsidR="00277418">
        <w:t>. Numbered lists can be more complex (for example, outlining the steps in a process</w:t>
      </w:r>
      <w:r w:rsidR="00F95600">
        <w:t>)</w:t>
      </w:r>
      <w:r w:rsidR="00277418">
        <w:t xml:space="preserve">, </w:t>
      </w:r>
      <w:r w:rsidR="00F95600">
        <w:t xml:space="preserve">with </w:t>
      </w:r>
      <w:r w:rsidR="00277418">
        <w:t>each item terminated by a period</w:t>
      </w:r>
      <w:r w:rsidR="00F95600">
        <w:t>.</w:t>
      </w:r>
      <w:r w:rsidR="00AA39A7">
        <w:t xml:space="preserve"> An example of a bulleted list is given in </w:t>
      </w:r>
      <w:r w:rsidR="001014D1">
        <w:t>S</w:t>
      </w:r>
      <w:r w:rsidR="00AA39A7">
        <w:t>ection 3.</w:t>
      </w:r>
    </w:p>
    <w:p w14:paraId="628914A2" w14:textId="77C73C12" w:rsidR="005028F1" w:rsidRPr="0085519D" w:rsidRDefault="005028F1" w:rsidP="00B2400C">
      <w:pPr>
        <w:pStyle w:val="CHIParagraphA"/>
      </w:pPr>
      <w:r w:rsidRPr="0085519D">
        <w:t xml:space="preserve">A guideline for deciding whether to use a bulleted or a numbered </w:t>
      </w:r>
      <w:r w:rsidRPr="00B2400C">
        <w:t>list</w:t>
      </w:r>
      <w:r w:rsidRPr="0085519D">
        <w:t xml:space="preserve"> is:</w:t>
      </w:r>
    </w:p>
    <w:p w14:paraId="3FE964A7" w14:textId="11EBB138" w:rsidR="005028F1" w:rsidRPr="0085519D" w:rsidRDefault="005369C5" w:rsidP="00DC19EE">
      <w:pPr>
        <w:pStyle w:val="CHIListNumbersA"/>
      </w:pPr>
      <w:r w:rsidRPr="0085519D">
        <w:t>If the items in the list are brief or not complete sentences, use a bulleted list;</w:t>
      </w:r>
    </w:p>
    <w:p w14:paraId="79822C55" w14:textId="55BC8968" w:rsidR="005369C5" w:rsidRPr="0085519D" w:rsidRDefault="005369C5" w:rsidP="00DC19EE">
      <w:pPr>
        <w:pStyle w:val="CHIListNumbersA"/>
      </w:pPr>
      <w:r w:rsidRPr="0085519D">
        <w:t>If the list describes a process</w:t>
      </w:r>
      <w:r w:rsidR="00FB3DBA" w:rsidRPr="0085519D">
        <w:t xml:space="preserve">, or if list items contain more than </w:t>
      </w:r>
      <w:r w:rsidR="00FB3DBA" w:rsidRPr="00DC19EE">
        <w:t>one sentence, use a numbered list.</w:t>
      </w:r>
    </w:p>
    <w:p w14:paraId="5DCA4857" w14:textId="0517BC5A" w:rsidR="00FE1C99" w:rsidRDefault="00FE1C99" w:rsidP="00B2400C">
      <w:pPr>
        <w:pStyle w:val="CHISubhead1A"/>
      </w:pPr>
      <w:r>
        <w:t xml:space="preserve">2 </w:t>
      </w:r>
      <w:r w:rsidR="00742B72">
        <w:t>Table</w:t>
      </w:r>
      <w:r w:rsidR="00456AA7">
        <w:t>s,</w:t>
      </w:r>
      <w:r>
        <w:t xml:space="preserve"> </w:t>
      </w:r>
      <w:r w:rsidR="008F6C49">
        <w:t>figures,</w:t>
      </w:r>
      <w:r w:rsidR="00456AA7">
        <w:t xml:space="preserve"> and </w:t>
      </w:r>
      <w:r w:rsidR="004A629D">
        <w:t>e</w:t>
      </w:r>
      <w:r w:rsidR="00456AA7">
        <w:t>quations</w:t>
      </w:r>
    </w:p>
    <w:p w14:paraId="5D5877E6" w14:textId="680FAAA1" w:rsidR="006569C4" w:rsidRDefault="006569C4" w:rsidP="002D568C">
      <w:pPr>
        <w:pStyle w:val="CHIBookNon-indentA"/>
      </w:pPr>
      <w:r>
        <w:t>Tables and figures are included immediately after the paragraph in which they are first mentioned in the order in which they are mentioned.</w:t>
      </w:r>
      <w:r w:rsidR="007A38E9">
        <w:t xml:space="preserve"> </w:t>
      </w:r>
    </w:p>
    <w:p w14:paraId="4B08474B" w14:textId="17A3DF8A" w:rsidR="003A7CAB" w:rsidRDefault="003A7CAB" w:rsidP="00B2400C">
      <w:pPr>
        <w:pStyle w:val="CHISubhead2A"/>
      </w:pPr>
      <w:r>
        <w:t>2.1 Captions</w:t>
      </w:r>
    </w:p>
    <w:p w14:paraId="76118BD2" w14:textId="411FF1D1" w:rsidR="003A7CAB" w:rsidRDefault="003A7CAB" w:rsidP="008639AC">
      <w:pPr>
        <w:pStyle w:val="CHIBookNon-indentA"/>
      </w:pPr>
      <w:r>
        <w:t>Captions appear above</w:t>
      </w:r>
      <w:r w:rsidR="00FE3657">
        <w:t xml:space="preserve"> the table and below the figure. </w:t>
      </w:r>
      <w:r w:rsidR="002D568C">
        <w:t>Each</w:t>
      </w:r>
      <w:r w:rsidR="002D568C">
        <w:t xml:space="preserve"> caption is numbered consecutively, with an </w:t>
      </w:r>
      <w:r w:rsidR="002D568C" w:rsidRPr="00033CAE">
        <w:rPr>
          <w:i/>
          <w:iCs w:val="0"/>
        </w:rPr>
        <w:t>em space</w:t>
      </w:r>
      <w:r w:rsidR="002D568C">
        <w:t xml:space="preserve"> after the number, before the caption. </w:t>
      </w:r>
      <w:r w:rsidR="00FE3657">
        <w:t>The caption should, if possible,</w:t>
      </w:r>
      <w:r w:rsidR="00070B5A">
        <w:t xml:space="preserve"> be a single sentence terminated with a period (full stop). Detailed explanation of the</w:t>
      </w:r>
      <w:r w:rsidR="006D273C">
        <w:t xml:space="preserve"> table or</w:t>
      </w:r>
      <w:r w:rsidR="00070B5A">
        <w:t xml:space="preserve"> figure</w:t>
      </w:r>
      <w:r w:rsidR="006D273C">
        <w:t xml:space="preserve"> </w:t>
      </w:r>
      <w:r w:rsidR="00070B5A">
        <w:t>should appear within the text</w:t>
      </w:r>
      <w:r w:rsidR="001919C3">
        <w:t xml:space="preserve"> rather than the caption</w:t>
      </w:r>
      <w:r w:rsidR="00070B5A">
        <w:t>.</w:t>
      </w:r>
    </w:p>
    <w:p w14:paraId="3E224886" w14:textId="73A7F986" w:rsidR="0028538A" w:rsidRPr="003A7CAB" w:rsidRDefault="00944ECC" w:rsidP="00B2400C">
      <w:pPr>
        <w:pStyle w:val="CHIParagraphA"/>
      </w:pPr>
      <w:r>
        <w:t>References to tables and figures are capitalised.</w:t>
      </w:r>
      <w:r w:rsidR="00681B05">
        <w:t xml:space="preserve"> Do not be concerned about tables splitting over more than one page</w:t>
      </w:r>
      <w:r w:rsidR="00D22F3B">
        <w:t xml:space="preserve"> or excess space caused by a figure forcing a page break.</w:t>
      </w:r>
    </w:p>
    <w:p w14:paraId="61495E0A" w14:textId="45012F23" w:rsidR="00742B72" w:rsidRDefault="003A7CAB" w:rsidP="00B2400C">
      <w:pPr>
        <w:pStyle w:val="CHISubhead2A"/>
      </w:pPr>
      <w:r>
        <w:t>2.2</w:t>
      </w:r>
      <w:r w:rsidR="00742B72">
        <w:t xml:space="preserve"> Tables</w:t>
      </w:r>
    </w:p>
    <w:p w14:paraId="4C38E514" w14:textId="3DB90948" w:rsidR="00387953" w:rsidRPr="00387953" w:rsidRDefault="00741F44" w:rsidP="009C4652">
      <w:pPr>
        <w:pStyle w:val="CHIBookNon-indentA"/>
      </w:pPr>
      <w:r>
        <w:t>Tables are numbered consecutively from 1</w:t>
      </w:r>
      <w:r w:rsidR="003A7CAB">
        <w:t xml:space="preserve">. The </w:t>
      </w:r>
      <w:r w:rsidR="00F95600">
        <w:t>caption is separate from the table. Notes to a table appear</w:t>
      </w:r>
      <w:r w:rsidR="00E02EA0">
        <w:t xml:space="preserve"> as the last line of a table. The built-in style Table Simple is used to format the table and the style</w:t>
      </w:r>
      <w:r w:rsidR="0028538A">
        <w:t xml:space="preserve"> CHI Table Contents A is used to format the text within the table.</w:t>
      </w:r>
      <w:r w:rsidR="00944ECC">
        <w:t xml:space="preserve"> Table 1 is given as an example.</w:t>
      </w:r>
    </w:p>
    <w:p w14:paraId="6FA59C1B" w14:textId="2F823043" w:rsidR="00944ECC" w:rsidRDefault="00944ECC" w:rsidP="00B2400C">
      <w:pPr>
        <w:pStyle w:val="CHICaptionA"/>
      </w:pPr>
      <w:r>
        <w:t>Table 1</w:t>
      </w:r>
      <w:r w:rsidR="00D62E56">
        <w:t> </w:t>
      </w:r>
      <w:r>
        <w:t>An example of a table to show the rules (lines)</w:t>
      </w:r>
      <w:r w:rsidR="00D62E56">
        <w:t xml:space="preserve"> that separate headings from table body and denote the end of the table data.</w:t>
      </w:r>
    </w:p>
    <w:tbl>
      <w:tblPr>
        <w:tblStyle w:val="TableSimple1"/>
        <w:tblW w:w="4920" w:type="dxa"/>
        <w:jc w:val="center"/>
        <w:tblLayout w:type="fixed"/>
        <w:tblCellMar>
          <w:left w:w="20" w:type="dxa"/>
          <w:right w:w="20" w:type="dxa"/>
        </w:tblCellMar>
        <w:tblLook w:val="04A0" w:firstRow="1" w:lastRow="0" w:firstColumn="1" w:lastColumn="0" w:noHBand="0" w:noVBand="1"/>
      </w:tblPr>
      <w:tblGrid>
        <w:gridCol w:w="610"/>
        <w:gridCol w:w="1380"/>
        <w:gridCol w:w="814"/>
        <w:gridCol w:w="1139"/>
        <w:gridCol w:w="977"/>
      </w:tblGrid>
      <w:tr w:rsidR="00387953" w:rsidRPr="000F7BC2" w14:paraId="07055CD1" w14:textId="77777777" w:rsidTr="00586F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tcW w:w="531" w:type="dxa"/>
            <w:noWrap/>
            <w:hideMark/>
          </w:tcPr>
          <w:p w14:paraId="27B8DB3A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>
              <w:rPr>
                <w:lang w:eastAsia="en-CA"/>
              </w:rPr>
              <w:t>D</w:t>
            </w:r>
            <w:r w:rsidRPr="00501C4C">
              <w:rPr>
                <w:lang w:eastAsia="en-CA"/>
              </w:rPr>
              <w:t>ate</w:t>
            </w:r>
          </w:p>
        </w:tc>
        <w:tc>
          <w:tcPr>
            <w:tcW w:w="1202" w:type="dxa"/>
            <w:noWrap/>
            <w:hideMark/>
          </w:tcPr>
          <w:p w14:paraId="79BF0BAB" w14:textId="60C5D0A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>
              <w:rPr>
                <w:lang w:eastAsia="en-CA"/>
              </w:rPr>
              <w:t>L</w:t>
            </w:r>
            <w:r w:rsidRPr="002276DF">
              <w:rPr>
                <w:lang w:eastAsia="en-CA"/>
              </w:rPr>
              <w:t>ead author</w:t>
            </w:r>
          </w:p>
        </w:tc>
        <w:tc>
          <w:tcPr>
            <w:tcW w:w="709" w:type="dxa"/>
            <w:noWrap/>
            <w:hideMark/>
          </w:tcPr>
          <w:p w14:paraId="312FA9E4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PICP?</w:t>
            </w:r>
          </w:p>
        </w:tc>
        <w:tc>
          <w:tcPr>
            <w:tcW w:w="992" w:type="dxa"/>
            <w:noWrap/>
            <w:hideMark/>
          </w:tcPr>
          <w:p w14:paraId="0C955298" w14:textId="4E534DC4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>
              <w:rPr>
                <w:lang w:eastAsia="en-CA"/>
              </w:rPr>
              <w:t>S</w:t>
            </w:r>
            <w:r w:rsidRPr="002276DF">
              <w:rPr>
                <w:lang w:eastAsia="en-CA"/>
              </w:rPr>
              <w:t>weepers</w:t>
            </w:r>
          </w:p>
        </w:tc>
        <w:tc>
          <w:tcPr>
            <w:tcW w:w="851" w:type="dxa"/>
            <w:noWrap/>
            <w:hideMark/>
          </w:tcPr>
          <w:p w14:paraId="578E3EA0" w14:textId="3285A5DD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>
              <w:rPr>
                <w:lang w:eastAsia="en-CA"/>
              </w:rPr>
              <w:t>N</w:t>
            </w:r>
            <w:r w:rsidRPr="002276DF">
              <w:rPr>
                <w:lang w:eastAsia="en-CA"/>
              </w:rPr>
              <w:t>otes</w:t>
            </w:r>
          </w:p>
        </w:tc>
      </w:tr>
      <w:tr w:rsidR="00387953" w:rsidRPr="000F7BC2" w14:paraId="0E255771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73C6657C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02</w:t>
            </w:r>
          </w:p>
        </w:tc>
        <w:tc>
          <w:tcPr>
            <w:tcW w:w="1202" w:type="dxa"/>
            <w:noWrap/>
            <w:hideMark/>
          </w:tcPr>
          <w:p w14:paraId="1D3042A8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Wilson</w:t>
            </w:r>
          </w:p>
        </w:tc>
        <w:tc>
          <w:tcPr>
            <w:tcW w:w="709" w:type="dxa"/>
            <w:noWrap/>
            <w:hideMark/>
          </w:tcPr>
          <w:p w14:paraId="5F79DD34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6127FA3E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55B7FB02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1, 2</w:t>
            </w:r>
          </w:p>
        </w:tc>
      </w:tr>
      <w:tr w:rsidR="00387953" w:rsidRPr="000F7BC2" w14:paraId="56A34107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49984A1D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02</w:t>
            </w:r>
          </w:p>
        </w:tc>
        <w:tc>
          <w:tcPr>
            <w:tcW w:w="1202" w:type="dxa"/>
            <w:noWrap/>
            <w:hideMark/>
          </w:tcPr>
          <w:p w14:paraId="72601FFC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UWRC</w:t>
            </w:r>
          </w:p>
        </w:tc>
        <w:tc>
          <w:tcPr>
            <w:tcW w:w="709" w:type="dxa"/>
            <w:noWrap/>
            <w:hideMark/>
          </w:tcPr>
          <w:p w14:paraId="6CB80480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6A918960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6C5010D9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2, 3</w:t>
            </w:r>
          </w:p>
        </w:tc>
      </w:tr>
      <w:tr w:rsidR="00387953" w:rsidRPr="000F7BC2" w14:paraId="51E63CE2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50028E79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03</w:t>
            </w:r>
          </w:p>
        </w:tc>
        <w:tc>
          <w:tcPr>
            <w:tcW w:w="1202" w:type="dxa"/>
            <w:noWrap/>
            <w:hideMark/>
          </w:tcPr>
          <w:p w14:paraId="0D20852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Tan</w:t>
            </w:r>
          </w:p>
        </w:tc>
        <w:tc>
          <w:tcPr>
            <w:tcW w:w="709" w:type="dxa"/>
            <w:noWrap/>
            <w:hideMark/>
          </w:tcPr>
          <w:p w14:paraId="33A046A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N</w:t>
            </w:r>
          </w:p>
        </w:tc>
        <w:tc>
          <w:tcPr>
            <w:tcW w:w="992" w:type="dxa"/>
            <w:noWrap/>
            <w:hideMark/>
          </w:tcPr>
          <w:p w14:paraId="26C2BA87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177A8252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4</w:t>
            </w:r>
          </w:p>
        </w:tc>
      </w:tr>
      <w:tr w:rsidR="00387953" w:rsidRPr="000F7BC2" w14:paraId="1BE7434F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08BA93AE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03</w:t>
            </w:r>
          </w:p>
        </w:tc>
        <w:tc>
          <w:tcPr>
            <w:tcW w:w="1202" w:type="dxa"/>
            <w:noWrap/>
            <w:hideMark/>
          </w:tcPr>
          <w:p w14:paraId="78C02B10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Brattebo</w:t>
            </w:r>
          </w:p>
        </w:tc>
        <w:tc>
          <w:tcPr>
            <w:tcW w:w="709" w:type="dxa"/>
            <w:noWrap/>
            <w:hideMark/>
          </w:tcPr>
          <w:p w14:paraId="7F40EF22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7922E1F6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4A4388E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</w:tr>
      <w:tr w:rsidR="00387953" w:rsidRPr="000F7BC2" w14:paraId="41D03FAF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120DF52F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lastRenderedPageBreak/>
              <w:t>2003</w:t>
            </w:r>
          </w:p>
        </w:tc>
        <w:tc>
          <w:tcPr>
            <w:tcW w:w="1202" w:type="dxa"/>
            <w:noWrap/>
            <w:hideMark/>
          </w:tcPr>
          <w:p w14:paraId="3C83CA7D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Abbot</w:t>
            </w:r>
          </w:p>
        </w:tc>
        <w:tc>
          <w:tcPr>
            <w:tcW w:w="709" w:type="dxa"/>
            <w:noWrap/>
            <w:hideMark/>
          </w:tcPr>
          <w:p w14:paraId="26FC0304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2D0C6F9F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5122DEF5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</w:tr>
      <w:tr w:rsidR="00387953" w:rsidRPr="000F7BC2" w14:paraId="22CCC5C5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6D27FEE1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04</w:t>
            </w:r>
          </w:p>
        </w:tc>
        <w:tc>
          <w:tcPr>
            <w:tcW w:w="1202" w:type="dxa"/>
            <w:noWrap/>
            <w:hideMark/>
          </w:tcPr>
          <w:p w14:paraId="3269E391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James</w:t>
            </w:r>
          </w:p>
        </w:tc>
        <w:tc>
          <w:tcPr>
            <w:tcW w:w="709" w:type="dxa"/>
            <w:noWrap/>
            <w:hideMark/>
          </w:tcPr>
          <w:p w14:paraId="234C05D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36882274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1F9E9BD4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, 4</w:t>
            </w:r>
          </w:p>
        </w:tc>
      </w:tr>
      <w:tr w:rsidR="00387953" w:rsidRPr="000F7BC2" w14:paraId="71819FFF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24CBE16C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04</w:t>
            </w:r>
          </w:p>
        </w:tc>
        <w:tc>
          <w:tcPr>
            <w:tcW w:w="1202" w:type="dxa"/>
            <w:noWrap/>
            <w:hideMark/>
          </w:tcPr>
          <w:p w14:paraId="3C93B152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Collins</w:t>
            </w:r>
          </w:p>
        </w:tc>
        <w:tc>
          <w:tcPr>
            <w:tcW w:w="709" w:type="dxa"/>
            <w:noWrap/>
            <w:hideMark/>
          </w:tcPr>
          <w:p w14:paraId="09065C67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54138514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0BE529CF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</w:tr>
      <w:tr w:rsidR="00387953" w:rsidRPr="000F7BC2" w14:paraId="469D1A72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14E3E383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10</w:t>
            </w:r>
          </w:p>
        </w:tc>
        <w:tc>
          <w:tcPr>
            <w:tcW w:w="1202" w:type="dxa"/>
            <w:noWrap/>
            <w:hideMark/>
          </w:tcPr>
          <w:p w14:paraId="059BE565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Chopra</w:t>
            </w:r>
          </w:p>
        </w:tc>
        <w:tc>
          <w:tcPr>
            <w:tcW w:w="709" w:type="dxa"/>
            <w:noWrap/>
            <w:hideMark/>
          </w:tcPr>
          <w:p w14:paraId="48BC0E2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7177224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VSS</w:t>
            </w:r>
          </w:p>
        </w:tc>
        <w:tc>
          <w:tcPr>
            <w:tcW w:w="851" w:type="dxa"/>
            <w:noWrap/>
            <w:hideMark/>
          </w:tcPr>
          <w:p w14:paraId="026A6479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2</w:t>
            </w:r>
          </w:p>
        </w:tc>
      </w:tr>
      <w:tr w:rsidR="00387953" w:rsidRPr="000F7BC2" w14:paraId="082D6B7B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140C72DE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11</w:t>
            </w:r>
          </w:p>
        </w:tc>
        <w:tc>
          <w:tcPr>
            <w:tcW w:w="1202" w:type="dxa"/>
            <w:noWrap/>
            <w:hideMark/>
          </w:tcPr>
          <w:p w14:paraId="3C9F64E6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Lucke</w:t>
            </w:r>
          </w:p>
        </w:tc>
        <w:tc>
          <w:tcPr>
            <w:tcW w:w="709" w:type="dxa"/>
            <w:noWrap/>
            <w:hideMark/>
          </w:tcPr>
          <w:p w14:paraId="49EE928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607785F4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645ABDBA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</w:tr>
      <w:tr w:rsidR="00387953" w:rsidRPr="000F7BC2" w14:paraId="5192C730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5180F82B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12</w:t>
            </w:r>
          </w:p>
        </w:tc>
        <w:tc>
          <w:tcPr>
            <w:tcW w:w="1202" w:type="dxa"/>
            <w:noWrap/>
            <w:hideMark/>
          </w:tcPr>
          <w:p w14:paraId="5BBD6316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Sansalone</w:t>
            </w:r>
          </w:p>
        </w:tc>
        <w:tc>
          <w:tcPr>
            <w:tcW w:w="709" w:type="dxa"/>
            <w:noWrap/>
            <w:hideMark/>
          </w:tcPr>
          <w:p w14:paraId="0B8F1830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N</w:t>
            </w:r>
          </w:p>
        </w:tc>
        <w:tc>
          <w:tcPr>
            <w:tcW w:w="992" w:type="dxa"/>
            <w:noWrap/>
            <w:hideMark/>
          </w:tcPr>
          <w:p w14:paraId="0B9FB11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VSS</w:t>
            </w:r>
          </w:p>
        </w:tc>
        <w:tc>
          <w:tcPr>
            <w:tcW w:w="851" w:type="dxa"/>
            <w:noWrap/>
            <w:hideMark/>
          </w:tcPr>
          <w:p w14:paraId="0858CBE5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</w:tr>
      <w:tr w:rsidR="00387953" w:rsidRPr="000F7BC2" w14:paraId="66CF1AF2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06F062B8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13</w:t>
            </w:r>
          </w:p>
        </w:tc>
        <w:tc>
          <w:tcPr>
            <w:tcW w:w="1202" w:type="dxa"/>
            <w:noWrap/>
            <w:hideMark/>
          </w:tcPr>
          <w:p w14:paraId="4F07DDFF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Vancura</w:t>
            </w:r>
          </w:p>
        </w:tc>
        <w:tc>
          <w:tcPr>
            <w:tcW w:w="709" w:type="dxa"/>
            <w:noWrap/>
            <w:hideMark/>
          </w:tcPr>
          <w:p w14:paraId="7BDC5F77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N</w:t>
            </w:r>
          </w:p>
        </w:tc>
        <w:tc>
          <w:tcPr>
            <w:tcW w:w="992" w:type="dxa"/>
            <w:noWrap/>
            <w:hideMark/>
          </w:tcPr>
          <w:p w14:paraId="504764A5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RASS, VSS</w:t>
            </w:r>
          </w:p>
        </w:tc>
        <w:tc>
          <w:tcPr>
            <w:tcW w:w="851" w:type="dxa"/>
            <w:noWrap/>
            <w:hideMark/>
          </w:tcPr>
          <w:p w14:paraId="5DECF710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1</w:t>
            </w:r>
          </w:p>
        </w:tc>
      </w:tr>
      <w:tr w:rsidR="00387953" w:rsidRPr="000F7BC2" w14:paraId="6663B520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3249929A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13</w:t>
            </w:r>
          </w:p>
        </w:tc>
        <w:tc>
          <w:tcPr>
            <w:tcW w:w="1202" w:type="dxa"/>
            <w:noWrap/>
            <w:hideMark/>
          </w:tcPr>
          <w:p w14:paraId="4B89EBDF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TRC</w:t>
            </w:r>
          </w:p>
        </w:tc>
        <w:tc>
          <w:tcPr>
            <w:tcW w:w="709" w:type="dxa"/>
            <w:noWrap/>
            <w:hideMark/>
          </w:tcPr>
          <w:p w14:paraId="052AA042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4F52BA1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33B94A4A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</w:tr>
      <w:tr w:rsidR="00387953" w:rsidRPr="000F7BC2" w14:paraId="43E16F4D" w14:textId="77777777" w:rsidTr="00586F78">
        <w:trPr>
          <w:trHeight w:val="288"/>
          <w:jc w:val="center"/>
        </w:trPr>
        <w:tc>
          <w:tcPr>
            <w:tcW w:w="531" w:type="dxa"/>
            <w:noWrap/>
            <w:hideMark/>
          </w:tcPr>
          <w:p w14:paraId="1A2867F7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12</w:t>
            </w:r>
          </w:p>
        </w:tc>
        <w:tc>
          <w:tcPr>
            <w:tcW w:w="1202" w:type="dxa"/>
            <w:noWrap/>
            <w:hideMark/>
          </w:tcPr>
          <w:p w14:paraId="1B293252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AlRubaei</w:t>
            </w:r>
          </w:p>
        </w:tc>
        <w:tc>
          <w:tcPr>
            <w:tcW w:w="709" w:type="dxa"/>
            <w:noWrap/>
            <w:hideMark/>
          </w:tcPr>
          <w:p w14:paraId="167C2120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noWrap/>
            <w:hideMark/>
          </w:tcPr>
          <w:p w14:paraId="330F77FB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noWrap/>
            <w:hideMark/>
          </w:tcPr>
          <w:p w14:paraId="737AAA3A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1</w:t>
            </w:r>
          </w:p>
        </w:tc>
      </w:tr>
      <w:tr w:rsidR="00387953" w:rsidRPr="000F7BC2" w14:paraId="3B5EE7B5" w14:textId="77777777" w:rsidTr="00586F78">
        <w:trPr>
          <w:trHeight w:val="288"/>
          <w:jc w:val="center"/>
        </w:trPr>
        <w:tc>
          <w:tcPr>
            <w:tcW w:w="531" w:type="dxa"/>
            <w:tcBorders>
              <w:bottom w:val="single" w:sz="12" w:space="0" w:color="008000"/>
            </w:tcBorders>
            <w:noWrap/>
            <w:hideMark/>
          </w:tcPr>
          <w:p w14:paraId="3A77BD1B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015</w:t>
            </w:r>
          </w:p>
        </w:tc>
        <w:tc>
          <w:tcPr>
            <w:tcW w:w="1202" w:type="dxa"/>
            <w:tcBorders>
              <w:bottom w:val="single" w:sz="12" w:space="0" w:color="008000"/>
            </w:tcBorders>
            <w:noWrap/>
            <w:hideMark/>
          </w:tcPr>
          <w:p w14:paraId="1E9E9060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Pezzannotti</w:t>
            </w:r>
          </w:p>
        </w:tc>
        <w:tc>
          <w:tcPr>
            <w:tcW w:w="709" w:type="dxa"/>
            <w:tcBorders>
              <w:bottom w:val="single" w:sz="12" w:space="0" w:color="008000"/>
            </w:tcBorders>
            <w:noWrap/>
            <w:hideMark/>
          </w:tcPr>
          <w:p w14:paraId="44156501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  <w:r w:rsidRPr="002276DF">
              <w:rPr>
                <w:lang w:eastAsia="en-CA"/>
              </w:rPr>
              <w:t>Y</w:t>
            </w:r>
          </w:p>
        </w:tc>
        <w:tc>
          <w:tcPr>
            <w:tcW w:w="992" w:type="dxa"/>
            <w:tcBorders>
              <w:bottom w:val="single" w:sz="12" w:space="0" w:color="008000"/>
            </w:tcBorders>
            <w:noWrap/>
            <w:hideMark/>
          </w:tcPr>
          <w:p w14:paraId="03D09EB3" w14:textId="77777777" w:rsidR="00387953" w:rsidRPr="002276DF" w:rsidRDefault="00387953" w:rsidP="00B2400C">
            <w:pPr>
              <w:pStyle w:val="CHITableContentsA"/>
              <w:rPr>
                <w:lang w:eastAsia="en-CA"/>
              </w:rPr>
            </w:pPr>
          </w:p>
        </w:tc>
        <w:tc>
          <w:tcPr>
            <w:tcW w:w="851" w:type="dxa"/>
            <w:tcBorders>
              <w:bottom w:val="single" w:sz="12" w:space="0" w:color="008000"/>
            </w:tcBorders>
            <w:noWrap/>
            <w:hideMark/>
          </w:tcPr>
          <w:p w14:paraId="7564E981" w14:textId="77777777" w:rsidR="00387953" w:rsidRPr="00501C4C" w:rsidRDefault="00387953" w:rsidP="00B2400C">
            <w:pPr>
              <w:pStyle w:val="CHITableContentsA"/>
              <w:rPr>
                <w:lang w:eastAsia="en-CA"/>
              </w:rPr>
            </w:pPr>
            <w:r w:rsidRPr="00501C4C">
              <w:rPr>
                <w:lang w:eastAsia="en-CA"/>
              </w:rPr>
              <w:t>2</w:t>
            </w:r>
          </w:p>
        </w:tc>
      </w:tr>
      <w:tr w:rsidR="00387953" w:rsidRPr="000F7BC2" w14:paraId="7056D9BF" w14:textId="77777777" w:rsidTr="00586F78">
        <w:trPr>
          <w:trHeight w:val="288"/>
          <w:jc w:val="center"/>
        </w:trPr>
        <w:tc>
          <w:tcPr>
            <w:tcW w:w="4285" w:type="dxa"/>
            <w:gridSpan w:val="5"/>
            <w:tcBorders>
              <w:top w:val="single" w:sz="12" w:space="0" w:color="008000"/>
              <w:bottom w:val="nil"/>
            </w:tcBorders>
            <w:noWrap/>
            <w:hideMark/>
          </w:tcPr>
          <w:p w14:paraId="42EBEFAF" w14:textId="43425A0F" w:rsidR="00387953" w:rsidRPr="002276DF" w:rsidRDefault="00387953" w:rsidP="00B2400C">
            <w:pPr>
              <w:pStyle w:val="CHITableContentsA"/>
              <w:rPr>
                <w:sz w:val="24"/>
                <w:lang w:eastAsia="en-CA"/>
              </w:rPr>
            </w:pPr>
            <w:r w:rsidRPr="00501C4C">
              <w:rPr>
                <w:lang w:eastAsia="en-CA"/>
              </w:rPr>
              <w:t>Notes</w:t>
            </w:r>
            <w:r w:rsidRPr="00501C4C">
              <w:rPr>
                <w:lang w:eastAsia="en-CA"/>
              </w:rPr>
              <w:br/>
              <w:t xml:space="preserve">1 </w:t>
            </w:r>
            <w:r w:rsidRPr="002276DF">
              <w:rPr>
                <w:lang w:eastAsia="en-CA"/>
              </w:rPr>
              <w:t>recommends maintenance</w:t>
            </w:r>
            <w:r w:rsidRPr="002276DF">
              <w:rPr>
                <w:lang w:eastAsia="en-CA"/>
              </w:rPr>
              <w:br/>
              <w:t>2 applies sediment</w:t>
            </w:r>
            <w:r w:rsidRPr="002276DF">
              <w:rPr>
                <w:lang w:eastAsia="en-CA"/>
              </w:rPr>
              <w:br/>
              <w:t>3 recommends run-on avoidance</w:t>
            </w:r>
            <w:r w:rsidRPr="002276DF">
              <w:rPr>
                <w:lang w:eastAsia="en-CA"/>
              </w:rPr>
              <w:br/>
              <w:t>4 predicts clogging rate</w:t>
            </w:r>
          </w:p>
        </w:tc>
      </w:tr>
    </w:tbl>
    <w:p w14:paraId="7110B36F" w14:textId="2D409E3A" w:rsidR="00305DE1" w:rsidRDefault="003A7CAB" w:rsidP="00B2400C">
      <w:pPr>
        <w:pStyle w:val="CHISubhead2A"/>
      </w:pPr>
      <w:r>
        <w:t>2.3</w:t>
      </w:r>
      <w:r w:rsidR="00FE1C99">
        <w:t xml:space="preserve"> Figures</w:t>
      </w:r>
    </w:p>
    <w:p w14:paraId="518438FA" w14:textId="28B59213" w:rsidR="00C6390A" w:rsidRDefault="00C6390A" w:rsidP="00932C9B">
      <w:pPr>
        <w:pStyle w:val="CHISubhead3A"/>
      </w:pPr>
      <w:r>
        <w:t xml:space="preserve">Pictures and </w:t>
      </w:r>
      <w:r w:rsidR="004A629D">
        <w:t>d</w:t>
      </w:r>
      <w:r>
        <w:t>iagrams</w:t>
      </w:r>
    </w:p>
    <w:p w14:paraId="33923B36" w14:textId="77777777" w:rsidR="00D4447B" w:rsidRPr="000E4A86" w:rsidRDefault="00D62E56" w:rsidP="000E4A86">
      <w:pPr>
        <w:pStyle w:val="CHIBookNon-indentA"/>
      </w:pPr>
      <w:r w:rsidRPr="000E4A86">
        <w:t>Figure 1 shows an example of a figure and caption. The fi</w:t>
      </w:r>
      <w:r w:rsidR="000F5441" w:rsidRPr="000E4A86">
        <w:t>gure is inserted inline with the text and a blank line is used</w:t>
      </w:r>
      <w:r w:rsidR="00883AD3" w:rsidRPr="000E4A86">
        <w:t xml:space="preserve"> to insert the figure.</w:t>
      </w:r>
      <w:r w:rsidR="00332A7C" w:rsidRPr="000E4A86">
        <w:t xml:space="preserve"> Note that figures </w:t>
      </w:r>
      <w:r w:rsidR="00305DE1" w:rsidRPr="000E4A86">
        <w:t>do not have a border.</w:t>
      </w:r>
      <w:r w:rsidR="007D015B" w:rsidRPr="000E4A86">
        <w:t xml:space="preserve"> </w:t>
      </w:r>
    </w:p>
    <w:p w14:paraId="02614266" w14:textId="6ACD503D" w:rsidR="00D4447B" w:rsidRDefault="00D4447B" w:rsidP="00B2400C">
      <w:pPr>
        <w:pStyle w:val="CHIParagraphA"/>
      </w:pPr>
      <w:r>
        <w:t>Figures should be</w:t>
      </w:r>
      <w:r w:rsidRPr="00D4447B">
        <w:t xml:space="preserve"> a single graphic object in a standard format (</w:t>
      </w:r>
      <w:r>
        <w:t>.</w:t>
      </w:r>
      <w:r w:rsidRPr="00D4447B">
        <w:t xml:space="preserve">JPG, </w:t>
      </w:r>
      <w:r>
        <w:t>.</w:t>
      </w:r>
      <w:r w:rsidRPr="00D4447B">
        <w:t xml:space="preserve">PDF, </w:t>
      </w:r>
      <w:r>
        <w:t>.</w:t>
      </w:r>
      <w:r w:rsidRPr="00D4447B">
        <w:t xml:space="preserve">TIFF, </w:t>
      </w:r>
      <w:r>
        <w:t>.</w:t>
      </w:r>
      <w:r w:rsidRPr="00D4447B">
        <w:t xml:space="preserve">GIF) that is at least 700 pixels wide (3.5 inches wide at 200 dpi). </w:t>
      </w:r>
      <w:r>
        <w:t>Please do not use</w:t>
      </w:r>
      <w:r w:rsidRPr="00D4447B">
        <w:t xml:space="preserve"> </w:t>
      </w:r>
      <w:r>
        <w:t>.PNG</w:t>
      </w:r>
      <w:r w:rsidRPr="00D4447B">
        <w:t xml:space="preserve"> </w:t>
      </w:r>
      <w:r>
        <w:t>or</w:t>
      </w:r>
      <w:r w:rsidRPr="00D4447B">
        <w:t xml:space="preserve"> </w:t>
      </w:r>
      <w:r w:rsidR="004A629D" w:rsidRPr="00D4447B">
        <w:t>low-resolution</w:t>
      </w:r>
      <w:r w:rsidRPr="00D4447B">
        <w:t xml:space="preserve"> screenshot</w:t>
      </w:r>
      <w:r>
        <w:t>s.</w:t>
      </w:r>
    </w:p>
    <w:p w14:paraId="7C7182F2" w14:textId="1F15E838" w:rsidR="00F01F21" w:rsidRDefault="00F01F21" w:rsidP="00B2400C">
      <w:pPr>
        <w:pStyle w:val="CHIParagraphA"/>
      </w:pPr>
      <w:r>
        <w:t>Do not be concerned about excess space</w:t>
      </w:r>
      <w:r w:rsidR="004A4C66">
        <w:t xml:space="preserve"> around figures since we t</w:t>
      </w:r>
      <w:r w:rsidR="0034460D">
        <w:t>a</w:t>
      </w:r>
      <w:r w:rsidR="004A4C66">
        <w:t>ke care of that when the paper is published.</w:t>
      </w:r>
    </w:p>
    <w:p w14:paraId="04EF8103" w14:textId="77777777" w:rsidR="00457737" w:rsidRDefault="00457737" w:rsidP="00B2400C">
      <w:pPr>
        <w:pStyle w:val="CHIBlankA"/>
      </w:pPr>
      <w:r>
        <w:rPr>
          <w:noProof/>
        </w:rPr>
        <w:lastRenderedPageBreak/>
        <w:drawing>
          <wp:inline distT="0" distB="0" distL="0" distR="0" wp14:anchorId="3370AE80" wp14:editId="6011071E">
            <wp:extent cx="3124200" cy="437388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FD Justification Fig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4373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4F148" w14:textId="33888418" w:rsidR="00A7263B" w:rsidRDefault="007D67EE" w:rsidP="00B2400C">
      <w:pPr>
        <w:pStyle w:val="CHICaptionA"/>
      </w:pPr>
      <w:r w:rsidRPr="007D67EE">
        <w:t>Figure 1</w:t>
      </w:r>
      <w:r w:rsidR="006022C6">
        <w:t> </w:t>
      </w:r>
      <w:r w:rsidRPr="007D67EE">
        <w:t>Justification and vision for CFD modeling of stormwater control measures.</w:t>
      </w:r>
    </w:p>
    <w:p w14:paraId="7341AA8D" w14:textId="5F3AD96B" w:rsidR="00883AD3" w:rsidRDefault="00B34F8F" w:rsidP="00B2400C">
      <w:pPr>
        <w:pStyle w:val="CHIParagraphA"/>
      </w:pPr>
      <w:r>
        <w:t xml:space="preserve">Figures </w:t>
      </w:r>
      <w:r w:rsidR="004A40A6">
        <w:t>must</w:t>
      </w:r>
      <w:r>
        <w:t xml:space="preserve"> be single entities since they may be moved or resized in the publication process and superimposed text impedes</w:t>
      </w:r>
      <w:r w:rsidR="00365D37">
        <w:t xml:space="preserve"> that</w:t>
      </w:r>
      <w:r w:rsidR="00F82D72">
        <w:t xml:space="preserve"> activity</w:t>
      </w:r>
      <w:r w:rsidR="00365D37">
        <w:t>. A straightforward practical way of labelling figures</w:t>
      </w:r>
      <w:r w:rsidR="00CF4397">
        <w:t xml:space="preserve"> or of creating flowcharts</w:t>
      </w:r>
      <w:r w:rsidR="00365D37">
        <w:t xml:space="preserve"> is to import or paste the figure into </w:t>
      </w:r>
      <w:r w:rsidR="004A629D">
        <w:t>PowerPoint</w:t>
      </w:r>
      <w:r w:rsidR="00635D5D">
        <w:t xml:space="preserve">, add labels, lines or arrows, group everything, and copy or paste it into the </w:t>
      </w:r>
      <w:r w:rsidR="00182C62">
        <w:t>W</w:t>
      </w:r>
      <w:r w:rsidR="00635D5D">
        <w:t>ord document (or turn it into a pdf).</w:t>
      </w:r>
    </w:p>
    <w:p w14:paraId="19A997A3" w14:textId="4F858D22" w:rsidR="00CF4397" w:rsidRDefault="00CF4397" w:rsidP="00B2400C">
      <w:pPr>
        <w:pStyle w:val="CHIParagraphA"/>
      </w:pPr>
      <w:r>
        <w:t xml:space="preserve">We have to allow for the </w:t>
      </w:r>
      <w:r w:rsidR="00C6390A">
        <w:t>pa</w:t>
      </w:r>
      <w:r>
        <w:t>pers we produce to be printed</w:t>
      </w:r>
      <w:r w:rsidR="00C6390A">
        <w:t xml:space="preserve"> so a figure resolution of at least 240 dpi is required.</w:t>
      </w:r>
    </w:p>
    <w:p w14:paraId="03DA42D2" w14:textId="450FAA9C" w:rsidR="007C2B59" w:rsidRPr="00932C9B" w:rsidRDefault="007C2B59" w:rsidP="00932C9B">
      <w:pPr>
        <w:pStyle w:val="CHISubhead3A"/>
      </w:pPr>
      <w:r w:rsidRPr="00932C9B">
        <w:t xml:space="preserve">Charts and </w:t>
      </w:r>
      <w:r w:rsidR="004A629D" w:rsidRPr="00932C9B">
        <w:t>g</w:t>
      </w:r>
      <w:r w:rsidRPr="00932C9B">
        <w:t>raphs</w:t>
      </w:r>
    </w:p>
    <w:p w14:paraId="121FD2C8" w14:textId="12FE8310" w:rsidR="00332A7C" w:rsidRDefault="00F01F21" w:rsidP="00932C9B">
      <w:pPr>
        <w:pStyle w:val="CHIBookNon-indentA"/>
      </w:pPr>
      <w:r>
        <w:t xml:space="preserve">The requirements </w:t>
      </w:r>
      <w:r w:rsidR="00D22F3B">
        <w:t>for</w:t>
      </w:r>
      <w:r>
        <w:t xml:space="preserve"> charts and graphs are similar to those of pictures and diagrams. Note that a border is not </w:t>
      </w:r>
      <w:r w:rsidR="003B3808">
        <w:t>necessary</w:t>
      </w:r>
      <w:r>
        <w:t xml:space="preserve">. </w:t>
      </w:r>
    </w:p>
    <w:p w14:paraId="511942E7" w14:textId="312A8A2B" w:rsidR="000A3D09" w:rsidRDefault="004A4C66" w:rsidP="00B2400C">
      <w:pPr>
        <w:pStyle w:val="CHISubhead2A"/>
      </w:pPr>
      <w:r>
        <w:t xml:space="preserve">2.4 Equations </w:t>
      </w:r>
      <w:r w:rsidR="003B3808">
        <w:t>a</w:t>
      </w:r>
      <w:r>
        <w:t xml:space="preserve">nd </w:t>
      </w:r>
      <w:r w:rsidR="004A629D">
        <w:t>v</w:t>
      </w:r>
      <w:r>
        <w:t>ariables</w:t>
      </w:r>
    </w:p>
    <w:p w14:paraId="29021DA7" w14:textId="4897346A" w:rsidR="003B3808" w:rsidRDefault="003B3808" w:rsidP="00932C9B">
      <w:pPr>
        <w:pStyle w:val="CHIBookNon-indentA"/>
      </w:pPr>
      <w:r>
        <w:t>Equations are number</w:t>
      </w:r>
      <w:r w:rsidR="00E75F22">
        <w:t>ed sequentially from 1.</w:t>
      </w:r>
      <w:r w:rsidR="00F82D72">
        <w:t xml:space="preserve"> Inline variables should be created using</w:t>
      </w:r>
      <w:r w:rsidR="00A07A88">
        <w:t xml:space="preserve"> regular symbols and characters rather than the equation editor because the latter affects line spacing</w:t>
      </w:r>
      <w:r w:rsidR="003F4CB0">
        <w:t>.</w:t>
      </w:r>
    </w:p>
    <w:p w14:paraId="6B91FAEE" w14:textId="40BC84BC" w:rsidR="00E75F22" w:rsidRDefault="009C4A17" w:rsidP="00B2400C">
      <w:pPr>
        <w:pStyle w:val="CHIEquationA"/>
        <w:rPr>
          <w:rFonts w:ascii="Myriad Pro" w:eastAsiaTheme="minorEastAsia" w:hAnsi="Myriad Pro"/>
        </w:rPr>
      </w:pPr>
      <m:oMath>
        <m:r>
          <w:rPr>
            <w:rFonts w:ascii="Cambria Math" w:hAnsi="Cambria Math"/>
          </w:rPr>
          <w:lastRenderedPageBreak/>
          <m:t>C=2πr</m:t>
        </m:r>
      </m:oMath>
      <w:r w:rsidRPr="009C4A17">
        <w:rPr>
          <w:rFonts w:ascii="Myriad Pro" w:eastAsiaTheme="minorEastAsia" w:hAnsi="Myriad Pro"/>
        </w:rPr>
        <w:tab/>
        <w:t>(1)</w:t>
      </w:r>
    </w:p>
    <w:p w14:paraId="4A98BA3C" w14:textId="78B996A0" w:rsidR="000B5B77" w:rsidRDefault="002C0512" w:rsidP="00B2400C">
      <w:pPr>
        <w:pStyle w:val="CHIParagraphA"/>
      </w:pPr>
      <w:r>
        <w:t>W</w:t>
      </w:r>
      <w:r w:rsidR="000B5B77">
        <w:t>here:</w:t>
      </w:r>
    </w:p>
    <w:p w14:paraId="4A3FF81E" w14:textId="66592738" w:rsidR="000B5B77" w:rsidRDefault="000B5B77" w:rsidP="00B2400C">
      <w:pPr>
        <w:pStyle w:val="CHIVariablesA"/>
      </w:pPr>
      <w:r>
        <w:tab/>
      </w:r>
      <w:r w:rsidRPr="00B3437A">
        <w:rPr>
          <w:i/>
        </w:rPr>
        <w:t>C</w:t>
      </w:r>
      <w:r>
        <w:tab/>
        <w:t>=</w:t>
      </w:r>
      <w:r>
        <w:tab/>
        <w:t>Circumference of circle</w:t>
      </w:r>
      <w:r w:rsidR="00B3437A">
        <w:t xml:space="preserve"> (m)</w:t>
      </w:r>
      <w:r>
        <w:t>,</w:t>
      </w:r>
    </w:p>
    <w:p w14:paraId="441AD4F7" w14:textId="22E0256F" w:rsidR="00D72B3F" w:rsidRDefault="00D72B3F" w:rsidP="00B2400C">
      <w:pPr>
        <w:pStyle w:val="CHIVariablesA"/>
      </w:pPr>
      <w:r>
        <w:tab/>
      </w:r>
      <w:r w:rsidRPr="00B3437A">
        <w:rPr>
          <w:i/>
        </w:rPr>
        <w:sym w:font="Symbol" w:char="F070"/>
      </w:r>
      <w:r>
        <w:tab/>
        <w:t>=</w:t>
      </w:r>
      <w:r>
        <w:tab/>
        <w:t>empirically derived constant, and</w:t>
      </w:r>
    </w:p>
    <w:p w14:paraId="4A00FC69" w14:textId="05427626" w:rsidR="00D72B3F" w:rsidRDefault="00B3437A" w:rsidP="002C0512">
      <w:pPr>
        <w:pStyle w:val="CHIVariablesA"/>
        <w:spacing w:after="120"/>
      </w:pPr>
      <w:r>
        <w:tab/>
      </w:r>
      <w:r w:rsidRPr="00B3437A">
        <w:rPr>
          <w:i/>
        </w:rPr>
        <w:t>r</w:t>
      </w:r>
      <w:r>
        <w:tab/>
        <w:t>=</w:t>
      </w:r>
      <w:r>
        <w:tab/>
        <w:t>radius of circle (m).</w:t>
      </w:r>
    </w:p>
    <w:p w14:paraId="04209FC1" w14:textId="15297DF0" w:rsidR="00B3437A" w:rsidRPr="000B5B77" w:rsidRDefault="00B3437A" w:rsidP="00B2400C">
      <w:pPr>
        <w:pStyle w:val="CHIParagraphA"/>
      </w:pPr>
      <w:r>
        <w:t>Note that</w:t>
      </w:r>
      <w:r w:rsidR="004778F8">
        <w:t xml:space="preserve"> parameters and variables are italicised in the list and when they are referred to in the text.</w:t>
      </w:r>
    </w:p>
    <w:p w14:paraId="513853B4" w14:textId="78AB3423" w:rsidR="003B3808" w:rsidRDefault="004A3701" w:rsidP="00B2400C">
      <w:pPr>
        <w:pStyle w:val="CHISubhead1A"/>
      </w:pPr>
      <w:r>
        <w:t xml:space="preserve">3 Citations and </w:t>
      </w:r>
      <w:r w:rsidR="004A629D">
        <w:t>r</w:t>
      </w:r>
      <w:r>
        <w:t>eferences</w:t>
      </w:r>
    </w:p>
    <w:p w14:paraId="47C48ACC" w14:textId="5D747716" w:rsidR="004A3701" w:rsidRDefault="006345D1" w:rsidP="008F4728">
      <w:pPr>
        <w:pStyle w:val="CHIBookNon-indentA"/>
      </w:pPr>
      <w:r>
        <w:t xml:space="preserve">We have a more detailed guide to the formats of references and citations available </w:t>
      </w:r>
      <w:hyperlink r:id="rId13" w:anchor="referenceguide" w:history="1">
        <w:r w:rsidRPr="008F4728">
          <w:rPr>
            <w:rStyle w:val="Hyperlink"/>
          </w:rPr>
          <w:t>here</w:t>
        </w:r>
      </w:hyperlink>
      <w:r>
        <w:t xml:space="preserve">. </w:t>
      </w:r>
      <w:r w:rsidR="007039F9">
        <w:t>W</w:t>
      </w:r>
      <w:r w:rsidR="00BA0B4F">
        <w:t xml:space="preserve">e use a very close approximation to the </w:t>
      </w:r>
      <w:r w:rsidR="00BA0B4F" w:rsidRPr="007039F9">
        <w:rPr>
          <w:i/>
        </w:rPr>
        <w:t>Chicago Manual of Style</w:t>
      </w:r>
      <w:r w:rsidR="00BA0B4F">
        <w:t xml:space="preserve"> (16th edition) author–date format</w:t>
      </w:r>
      <w:r w:rsidR="00D20BA0">
        <w:t>; an example</w:t>
      </w:r>
      <w:r w:rsidR="003F4CB0">
        <w:t xml:space="preserve"> citation</w:t>
      </w:r>
      <w:r w:rsidR="00D20BA0">
        <w:t xml:space="preserve"> is James et al. (2017)</w:t>
      </w:r>
      <w:r w:rsidR="007039F9">
        <w:t>. We require that doi</w:t>
      </w:r>
      <w:r w:rsidR="00510CAA">
        <w:t xml:space="preserve"> (digital object identifier)</w:t>
      </w:r>
      <w:r w:rsidR="007039F9">
        <w:t xml:space="preserve"> information for all journal</w:t>
      </w:r>
      <w:r w:rsidR="003444A1">
        <w:t xml:space="preserve"> citations are given in the References list in the recently updated format</w:t>
      </w:r>
      <w:r w:rsidR="003F4CB0">
        <w:t>:</w:t>
      </w:r>
      <w:r w:rsidR="00101C6A">
        <w:t xml:space="preserve"> </w:t>
      </w:r>
      <w:hyperlink r:id="rId14" w:history="1">
        <w:r w:rsidR="00101C6A" w:rsidRPr="00AB5CAD">
          <w:rPr>
            <w:rStyle w:val="Hyperlink"/>
          </w:rPr>
          <w:t>https://doi.org/10.14796/JWMM.C450</w:t>
        </w:r>
      </w:hyperlink>
      <w:r w:rsidR="00101C6A">
        <w:t xml:space="preserve"> </w:t>
      </w:r>
      <w:r w:rsidR="00AF59CA">
        <w:t>in addition to the standard reference format</w:t>
      </w:r>
      <w:r w:rsidR="00601A7F">
        <w:t>.</w:t>
      </w:r>
    </w:p>
    <w:p w14:paraId="5E0EF4CF" w14:textId="77777777" w:rsidR="00F84A49" w:rsidRDefault="00930145" w:rsidP="00B2400C">
      <w:pPr>
        <w:pStyle w:val="CHIParagraphA"/>
      </w:pPr>
      <w:r>
        <w:t>The most important aspects of a References entry are</w:t>
      </w:r>
      <w:r w:rsidR="00F84A49">
        <w:t>:</w:t>
      </w:r>
    </w:p>
    <w:p w14:paraId="51ED6221" w14:textId="639BBBE6" w:rsidR="00F84A49" w:rsidRPr="0085519D" w:rsidRDefault="0005568B" w:rsidP="00B2400C">
      <w:pPr>
        <w:pStyle w:val="CHIListBulletsA"/>
        <w:numPr>
          <w:ilvl w:val="0"/>
          <w:numId w:val="39"/>
        </w:numPr>
      </w:pPr>
      <w:r w:rsidRPr="0085519D">
        <w:t>the</w:t>
      </w:r>
      <w:r w:rsidR="00BE4135" w:rsidRPr="0085519D">
        <w:t xml:space="preserve"> order of author last names and initials is maintained as in the example below</w:t>
      </w:r>
      <w:r w:rsidR="00F84A49" w:rsidRPr="0085519D">
        <w:t>;</w:t>
      </w:r>
    </w:p>
    <w:p w14:paraId="24B21F5F" w14:textId="688443FD" w:rsidR="00930145" w:rsidRPr="0085519D" w:rsidRDefault="00F84A49" w:rsidP="00B2400C">
      <w:pPr>
        <w:pStyle w:val="CHIListBulletsA"/>
        <w:numPr>
          <w:ilvl w:val="0"/>
          <w:numId w:val="39"/>
        </w:numPr>
      </w:pPr>
      <w:r w:rsidRPr="0085519D">
        <w:t xml:space="preserve">the </w:t>
      </w:r>
      <w:r w:rsidR="0005568B" w:rsidRPr="0085519D">
        <w:t xml:space="preserve">title of the book (italicised) or journal article (within quotation marks) </w:t>
      </w:r>
      <w:r w:rsidRPr="0085519D">
        <w:t>is</w:t>
      </w:r>
      <w:r w:rsidR="0005568B" w:rsidRPr="0085519D">
        <w:t xml:space="preserve"> capitalised;</w:t>
      </w:r>
      <w:r w:rsidR="00AA39A7" w:rsidRPr="0085519D">
        <w:t xml:space="preserve"> and</w:t>
      </w:r>
    </w:p>
    <w:p w14:paraId="26E3A556" w14:textId="56DD0B85" w:rsidR="00F84A49" w:rsidRPr="0085519D" w:rsidRDefault="00F84A49" w:rsidP="00B2400C">
      <w:pPr>
        <w:pStyle w:val="CHIListBulletsA"/>
        <w:numPr>
          <w:ilvl w:val="0"/>
          <w:numId w:val="39"/>
        </w:numPr>
      </w:pPr>
      <w:r w:rsidRPr="0085519D">
        <w:t>the tit</w:t>
      </w:r>
      <w:r w:rsidR="00AA39A7" w:rsidRPr="0085519D">
        <w:t>le</w:t>
      </w:r>
      <w:r w:rsidRPr="0085519D">
        <w:t xml:space="preserve"> of a journal is g</w:t>
      </w:r>
      <w:r w:rsidR="00AA39A7" w:rsidRPr="0085519D">
        <w:t>i</w:t>
      </w:r>
      <w:r w:rsidRPr="0085519D">
        <w:t>ven in full, not abbreviated, form</w:t>
      </w:r>
      <w:r w:rsidR="00AA39A7" w:rsidRPr="0085519D">
        <w:t>.</w:t>
      </w:r>
      <w:r w:rsidR="006206E2">
        <w:t xml:space="preserve"> Journal titles should be italicised.</w:t>
      </w:r>
    </w:p>
    <w:p w14:paraId="36BD997A" w14:textId="6A03B487" w:rsidR="000A3D09" w:rsidRPr="00A92AF8" w:rsidRDefault="00B4158A" w:rsidP="00B2400C">
      <w:pPr>
        <w:pStyle w:val="CHISubhead1A"/>
      </w:pPr>
      <w:r>
        <w:t>Acknowledgment</w:t>
      </w:r>
      <w:r w:rsidR="00637823">
        <w:t>s</w:t>
      </w:r>
    </w:p>
    <w:p w14:paraId="22B5BA75" w14:textId="664FB6EF" w:rsidR="00654A06" w:rsidRDefault="00637823" w:rsidP="00501442">
      <w:pPr>
        <w:pStyle w:val="CHIBookNon-indentA"/>
        <w:rPr>
          <w:rFonts w:ascii="Minion Pro SmBd" w:hAnsi="Minion Pro SmBd"/>
          <w:szCs w:val="18"/>
        </w:rPr>
      </w:pPr>
      <w:r>
        <w:t xml:space="preserve">Please acknowledge support (financial and intellectual) and include any </w:t>
      </w:r>
      <w:r w:rsidR="00B208C8">
        <w:t>conflict-of-interest</w:t>
      </w:r>
      <w:r>
        <w:t xml:space="preserve"> statement immediately before the References</w:t>
      </w:r>
      <w:r w:rsidR="00930145">
        <w:t>.</w:t>
      </w:r>
    </w:p>
    <w:p w14:paraId="30BEEBE1" w14:textId="16C87F03" w:rsidR="000A3D09" w:rsidRDefault="00D20BA0" w:rsidP="00B2400C">
      <w:pPr>
        <w:pStyle w:val="CHISubhead1A"/>
      </w:pPr>
      <w:r>
        <w:t>References</w:t>
      </w:r>
    </w:p>
    <w:p w14:paraId="24BD4333" w14:textId="2F8D9765" w:rsidR="00AB129F" w:rsidRPr="00AB129F" w:rsidRDefault="00AB129F" w:rsidP="00AB129F">
      <w:pPr>
        <w:rPr>
          <w:i/>
          <w:iCs/>
        </w:rPr>
      </w:pPr>
      <w:r w:rsidRPr="00AB129F">
        <w:rPr>
          <w:i/>
          <w:iCs/>
        </w:rPr>
        <w:t xml:space="preserve">Note about references: </w:t>
      </w:r>
      <w:r w:rsidR="006F463F">
        <w:rPr>
          <w:i/>
          <w:iCs/>
        </w:rPr>
        <w:t>I</w:t>
      </w:r>
      <w:r w:rsidRPr="00AB129F">
        <w:rPr>
          <w:i/>
          <w:iCs/>
        </w:rPr>
        <w:t>nclude a doi. when available. Only add the This journal X</w:t>
      </w:r>
      <w:r w:rsidR="006F463F">
        <w:rPr>
          <w:i/>
          <w:iCs/>
        </w:rPr>
        <w:t>,.</w:t>
      </w:r>
      <w:r w:rsidRPr="00AB129F">
        <w:rPr>
          <w:i/>
          <w:iCs/>
        </w:rPr>
        <w:t xml:space="preserve"> Y: a–b format when doi is absent.</w:t>
      </w:r>
    </w:p>
    <w:p w14:paraId="4FA2DB94" w14:textId="54AA8E2C" w:rsidR="00D20BA0" w:rsidRDefault="00D4447B" w:rsidP="00B2400C">
      <w:pPr>
        <w:pStyle w:val="CHIReferenceA"/>
      </w:pPr>
      <w:r w:rsidRPr="00D4447B">
        <w:t>James, W., H. von Langsdorff</w:t>
      </w:r>
      <w:r w:rsidR="001546B6">
        <w:t>,</w:t>
      </w:r>
      <w:r w:rsidRPr="00D4447B">
        <w:t xml:space="preserve"> and M. McIntyre. 2018. "Permeable Pavers Designed for Rapid Renewal by Considering Sweeper Mechanics: Initial Field Tests." </w:t>
      </w:r>
      <w:r w:rsidRPr="00D4447B">
        <w:rPr>
          <w:i/>
        </w:rPr>
        <w:t>Journal of Water Management Modeling</w:t>
      </w:r>
      <w:r w:rsidRPr="00D4447B">
        <w:t xml:space="preserve"> 26: C450. </w:t>
      </w:r>
      <w:r w:rsidR="0018119C">
        <w:br/>
      </w:r>
      <w:r w:rsidR="00953BCC">
        <w:t>https://doi.org/</w:t>
      </w:r>
      <w:r w:rsidRPr="00D4447B">
        <w:t>10.14796/JWMM.C450</w:t>
      </w:r>
    </w:p>
    <w:p w14:paraId="706CED06" w14:textId="109B7208" w:rsidR="00D4447B" w:rsidRDefault="00D4447B" w:rsidP="00B2400C">
      <w:pPr>
        <w:pStyle w:val="CHIReferenceA"/>
      </w:pPr>
      <w:r w:rsidRPr="00D4447B">
        <w:t>Pezzaniti, D., S. Beecham</w:t>
      </w:r>
      <w:r w:rsidR="001546B6">
        <w:t>,</w:t>
      </w:r>
      <w:r w:rsidRPr="00D4447B">
        <w:t xml:space="preserve"> and J. Kandasamy. 2009. “Influence of Clogging on the Effective Life of Permeable Pavements.” </w:t>
      </w:r>
      <w:r w:rsidRPr="008C6CB4">
        <w:rPr>
          <w:i/>
        </w:rPr>
        <w:t>Water Management</w:t>
      </w:r>
      <w:r w:rsidRPr="00D4447B">
        <w:t xml:space="preserve"> 162</w:t>
      </w:r>
      <w:r w:rsidR="001F39E1">
        <w:t xml:space="preserve">, </w:t>
      </w:r>
      <w:r w:rsidRPr="00D4447B">
        <w:t>3</w:t>
      </w:r>
      <w:r w:rsidR="006F463F">
        <w:t>:</w:t>
      </w:r>
      <w:r w:rsidRPr="00D4447B">
        <w:t xml:space="preserve"> 211–20. </w:t>
      </w:r>
      <w:r w:rsidR="005737A9">
        <w:br/>
      </w:r>
      <w:hyperlink r:id="rId15" w:history="1">
        <w:r w:rsidR="00594235" w:rsidRPr="00680B99">
          <w:rPr>
            <w:rStyle w:val="Hyperlink"/>
          </w:rPr>
          <w:t>https://opus.lib.uts.edu.au/handle/10453/9269</w:t>
        </w:r>
      </w:hyperlink>
    </w:p>
    <w:p w14:paraId="0C0D4507" w14:textId="54588514" w:rsidR="00594235" w:rsidRPr="00594235" w:rsidRDefault="00594235" w:rsidP="00B2400C">
      <w:pPr>
        <w:pStyle w:val="CHIReferenceA"/>
      </w:pPr>
      <w:r w:rsidRPr="00594235">
        <w:t>Grazer, B</w:t>
      </w:r>
      <w:r>
        <w:t>.</w:t>
      </w:r>
      <w:r w:rsidRPr="00594235">
        <w:t>, and C</w:t>
      </w:r>
      <w:r>
        <w:t>.</w:t>
      </w:r>
      <w:r w:rsidRPr="00594235">
        <w:t xml:space="preserve"> Fishman. 2015. </w:t>
      </w:r>
      <w:r w:rsidRPr="00594235">
        <w:rPr>
          <w:rStyle w:val="i"/>
          <w:i/>
          <w:iCs w:val="0"/>
        </w:rPr>
        <w:t>A Curious Mind: The Secret to a Bigger Life</w:t>
      </w:r>
      <w:r w:rsidRPr="00594235">
        <w:rPr>
          <w:rStyle w:val="Emphasis"/>
          <w:i w:val="0"/>
          <w:iCs/>
        </w:rPr>
        <w:t>.</w:t>
      </w:r>
      <w:r w:rsidRPr="00594235">
        <w:t> New York: Simon &amp; Schuster.</w:t>
      </w:r>
    </w:p>
    <w:sectPr w:rsidR="00594235" w:rsidRPr="00594235" w:rsidSect="008C7372">
      <w:headerReference w:type="default" r:id="rId16"/>
      <w:footerReference w:type="even" r:id="rId17"/>
      <w:footerReference w:type="default" r:id="rId18"/>
      <w:pgSz w:w="12240" w:h="15840"/>
      <w:pgMar w:top="1440" w:right="3600" w:bottom="1800" w:left="1440" w:header="0" w:footer="562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6B9BA" w14:textId="77777777" w:rsidR="008C7372" w:rsidRDefault="008C7372" w:rsidP="00E53815">
      <w:r>
        <w:separator/>
      </w:r>
    </w:p>
  </w:endnote>
  <w:endnote w:type="continuationSeparator" w:id="0">
    <w:p w14:paraId="5DAD8B93" w14:textId="77777777" w:rsidR="008C7372" w:rsidRDefault="008C7372" w:rsidP="00E53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inion Pro Semibold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 Condensed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 Pro SmBd">
    <w:altName w:val="Cambria Math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A7A38" w14:textId="77777777" w:rsidR="00343BCE" w:rsidRDefault="00343BCE" w:rsidP="00A5629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0F816C" w14:textId="77777777" w:rsidR="00343BCE" w:rsidRDefault="00343B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0F850" w14:textId="77B375B6" w:rsidR="00343BCE" w:rsidRDefault="00AE3EF4" w:rsidP="00AE3EF4">
    <w:pPr>
      <w:pStyle w:val="CHIFooterA"/>
    </w:pPr>
    <w:r>
      <w:t>A footer is not required, but page numbers are.</w:t>
    </w:r>
  </w:p>
  <w:p w14:paraId="3B230C93" w14:textId="77777777" w:rsidR="00343BCE" w:rsidRPr="00A56294" w:rsidRDefault="00343BCE" w:rsidP="00A56294">
    <w:pPr>
      <w:pStyle w:val="Footer"/>
      <w:framePr w:wrap="around" w:vAnchor="text" w:hAnchor="page" w:x="6055" w:y="5"/>
      <w:jc w:val="center"/>
      <w:rPr>
        <w:rStyle w:val="PageNumber"/>
        <w:rFonts w:ascii="Minion Pro" w:hAnsi="Minion Pro"/>
        <w:sz w:val="18"/>
        <w:szCs w:val="18"/>
      </w:rPr>
    </w:pPr>
    <w:r w:rsidRPr="00A56294">
      <w:rPr>
        <w:rStyle w:val="PageNumber"/>
        <w:rFonts w:ascii="Minion Pro" w:hAnsi="Minion Pro"/>
        <w:sz w:val="18"/>
        <w:szCs w:val="18"/>
      </w:rPr>
      <w:fldChar w:fldCharType="begin"/>
    </w:r>
    <w:r w:rsidRPr="00A56294">
      <w:rPr>
        <w:rStyle w:val="PageNumber"/>
        <w:rFonts w:ascii="Minion Pro" w:hAnsi="Minion Pro"/>
        <w:sz w:val="18"/>
        <w:szCs w:val="18"/>
      </w:rPr>
      <w:instrText xml:space="preserve">PAGE  </w:instrText>
    </w:r>
    <w:r w:rsidRPr="00A56294">
      <w:rPr>
        <w:rStyle w:val="PageNumber"/>
        <w:rFonts w:ascii="Minion Pro" w:hAnsi="Minion Pro"/>
        <w:sz w:val="18"/>
        <w:szCs w:val="18"/>
      </w:rPr>
      <w:fldChar w:fldCharType="separate"/>
    </w:r>
    <w:r w:rsidR="002E6C62">
      <w:rPr>
        <w:rStyle w:val="PageNumber"/>
        <w:rFonts w:ascii="Minion Pro" w:hAnsi="Minion Pro"/>
        <w:noProof/>
        <w:sz w:val="18"/>
        <w:szCs w:val="18"/>
      </w:rPr>
      <w:t>2</w:t>
    </w:r>
    <w:r w:rsidRPr="00A56294">
      <w:rPr>
        <w:rStyle w:val="PageNumber"/>
        <w:rFonts w:ascii="Minion Pro" w:hAnsi="Minion Pro"/>
        <w:sz w:val="18"/>
        <w:szCs w:val="18"/>
      </w:rPr>
      <w:fldChar w:fldCharType="end"/>
    </w:r>
  </w:p>
  <w:p w14:paraId="4AA63274" w14:textId="77777777" w:rsidR="00343BCE" w:rsidRDefault="00343BCE" w:rsidP="00A56294">
    <w:pPr>
      <w:pStyle w:val="CHIFooter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6FF59" w14:textId="77777777" w:rsidR="008C7372" w:rsidRDefault="008C7372" w:rsidP="00E53815">
      <w:r>
        <w:separator/>
      </w:r>
    </w:p>
  </w:footnote>
  <w:footnote w:type="continuationSeparator" w:id="0">
    <w:p w14:paraId="607E8EFD" w14:textId="77777777" w:rsidR="008C7372" w:rsidRDefault="008C7372" w:rsidP="00E53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24B74" w14:textId="685D6DA7" w:rsidR="00AE3EF4" w:rsidRDefault="003A77F9" w:rsidP="003A77F9">
    <w:pPr>
      <w:pStyle w:val="CHIFooterA"/>
    </w:pPr>
    <w:r>
      <w:t>A header is not required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6BC8A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BB86F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9CE5B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5DE1A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6D0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746EB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648F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D06AF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13831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86D5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26AB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6D0748"/>
    <w:multiLevelType w:val="multilevel"/>
    <w:tmpl w:val="12EAE5C8"/>
    <w:lvl w:ilvl="0">
      <w:start w:val="1"/>
      <w:numFmt w:val="decimal"/>
      <w:pStyle w:val="APAIndent"/>
      <w:lvlText w:val="%1)"/>
      <w:lvlJc w:val="left"/>
      <w:pPr>
        <w:ind w:left="1800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)"/>
      <w:lvlJc w:val="left"/>
      <w:pPr>
        <w:ind w:left="252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240" w:hanging="360"/>
      </w:pPr>
    </w:lvl>
    <w:lvl w:ilvl="5">
      <w:start w:val="1"/>
      <w:numFmt w:val="lowerRoman"/>
      <w:lvlText w:val="(%6)"/>
      <w:lvlJc w:val="left"/>
      <w:pPr>
        <w:ind w:left="3600" w:hanging="36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left"/>
      <w:pPr>
        <w:ind w:left="4680" w:hanging="360"/>
      </w:pPr>
    </w:lvl>
  </w:abstractNum>
  <w:abstractNum w:abstractNumId="12" w15:restartNumberingAfterBreak="0">
    <w:nsid w:val="02D008F6"/>
    <w:multiLevelType w:val="hybridMultilevel"/>
    <w:tmpl w:val="1F1E21DE"/>
    <w:lvl w:ilvl="0" w:tplc="BEF671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89C6B67"/>
    <w:multiLevelType w:val="hybridMultilevel"/>
    <w:tmpl w:val="A60E079E"/>
    <w:lvl w:ilvl="0" w:tplc="37E6D38E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B74740"/>
    <w:multiLevelType w:val="hybridMultilevel"/>
    <w:tmpl w:val="6C660C2E"/>
    <w:lvl w:ilvl="0" w:tplc="A8C071BA">
      <w:start w:val="1"/>
      <w:numFmt w:val="bullet"/>
      <w:pStyle w:val="MNRFBullets"/>
      <w:lvlText w:val="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E000E7"/>
    <w:multiLevelType w:val="hybridMultilevel"/>
    <w:tmpl w:val="8D080046"/>
    <w:lvl w:ilvl="0" w:tplc="DEBA1468">
      <w:start w:val="1"/>
      <w:numFmt w:val="decimal"/>
      <w:pStyle w:val="CHIListNumbersA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345B4F"/>
    <w:multiLevelType w:val="multilevel"/>
    <w:tmpl w:val="0544835A"/>
    <w:lvl w:ilvl="0">
      <w:start w:val="1"/>
      <w:numFmt w:val="bullet"/>
      <w:lvlText w:val="·"/>
      <w:lvlJc w:val="left"/>
      <w:pPr>
        <w:tabs>
          <w:tab w:val="num" w:pos="240"/>
        </w:tabs>
        <w:ind w:left="360" w:hanging="12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2F186A"/>
    <w:multiLevelType w:val="hybridMultilevel"/>
    <w:tmpl w:val="E2E86EE4"/>
    <w:lvl w:ilvl="0" w:tplc="8AD81E0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647C5A"/>
    <w:multiLevelType w:val="hybridMultilevel"/>
    <w:tmpl w:val="C28E69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05F0444"/>
    <w:multiLevelType w:val="multilevel"/>
    <w:tmpl w:val="483C970E"/>
    <w:lvl w:ilvl="0">
      <w:start w:val="1"/>
      <w:numFmt w:val="bullet"/>
      <w:lvlText w:val=""/>
      <w:lvlJc w:val="left"/>
      <w:pPr>
        <w:tabs>
          <w:tab w:val="num" w:pos="480"/>
        </w:tabs>
        <w:ind w:left="1200" w:hanging="9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D13D8C"/>
    <w:multiLevelType w:val="hybridMultilevel"/>
    <w:tmpl w:val="B1FA3926"/>
    <w:lvl w:ilvl="0" w:tplc="879AAC9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224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944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664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384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104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824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544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264" w:hanging="180"/>
      </w:pPr>
      <w:rPr>
        <w:rFonts w:cs="Times New Roman"/>
      </w:rPr>
    </w:lvl>
  </w:abstractNum>
  <w:abstractNum w:abstractNumId="21" w15:restartNumberingAfterBreak="0">
    <w:nsid w:val="25D93052"/>
    <w:multiLevelType w:val="hybridMultilevel"/>
    <w:tmpl w:val="ED102ACC"/>
    <w:lvl w:ilvl="0" w:tplc="D556DA5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1AD01DD"/>
    <w:multiLevelType w:val="hybridMultilevel"/>
    <w:tmpl w:val="090A2706"/>
    <w:lvl w:ilvl="0" w:tplc="54FA91C0">
      <w:start w:val="1"/>
      <w:numFmt w:val="bullet"/>
      <w:lvlText w:val="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CE31298"/>
    <w:multiLevelType w:val="hybridMultilevel"/>
    <w:tmpl w:val="2286E5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907695"/>
    <w:multiLevelType w:val="hybridMultilevel"/>
    <w:tmpl w:val="C0EA6C08"/>
    <w:lvl w:ilvl="0" w:tplc="95B858D0">
      <w:start w:val="1"/>
      <w:numFmt w:val="bullet"/>
      <w:lvlText w:val="·"/>
      <w:lvlJc w:val="left"/>
      <w:pPr>
        <w:ind w:left="720" w:hanging="360"/>
      </w:pPr>
      <w:rPr>
        <w:rFonts w:ascii="Myriad Pro" w:hAnsi="Myriad Pro" w:cs="Times New Roman" w:hint="default"/>
        <w:b w:val="0"/>
        <w:i w:val="0"/>
        <w:color w:val="auto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0532B"/>
    <w:multiLevelType w:val="hybridMultilevel"/>
    <w:tmpl w:val="17AC99FC"/>
    <w:lvl w:ilvl="0" w:tplc="FF7CC46A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42B4F"/>
    <w:multiLevelType w:val="hybridMultilevel"/>
    <w:tmpl w:val="62E2DC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53F11"/>
    <w:multiLevelType w:val="hybridMultilevel"/>
    <w:tmpl w:val="45F8B282"/>
    <w:lvl w:ilvl="0" w:tplc="0D54A7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364C28"/>
    <w:multiLevelType w:val="multilevel"/>
    <w:tmpl w:val="6AB039A2"/>
    <w:lvl w:ilvl="0">
      <w:start w:val="1"/>
      <w:numFmt w:val="bullet"/>
      <w:lvlText w:val="·"/>
      <w:lvlJc w:val="left"/>
      <w:pPr>
        <w:ind w:left="1200" w:hanging="9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910FF6"/>
    <w:multiLevelType w:val="multilevel"/>
    <w:tmpl w:val="BC209508"/>
    <w:lvl w:ilvl="0">
      <w:start w:val="1"/>
      <w:numFmt w:val="bullet"/>
      <w:lvlText w:val="·"/>
      <w:lvlJc w:val="left"/>
      <w:pPr>
        <w:tabs>
          <w:tab w:val="num" w:pos="360"/>
        </w:tabs>
        <w:ind w:left="1200" w:hanging="9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AF427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74D54C1"/>
    <w:multiLevelType w:val="hybridMultilevel"/>
    <w:tmpl w:val="0728FAB8"/>
    <w:lvl w:ilvl="0" w:tplc="D2EC3A44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A516F47"/>
    <w:multiLevelType w:val="hybridMultilevel"/>
    <w:tmpl w:val="80C8F2FA"/>
    <w:lvl w:ilvl="0" w:tplc="E7D68196">
      <w:start w:val="1"/>
      <w:numFmt w:val="bullet"/>
      <w:lvlText w:val="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243BB0"/>
    <w:multiLevelType w:val="multilevel"/>
    <w:tmpl w:val="750CB806"/>
    <w:lvl w:ilvl="0">
      <w:start w:val="1"/>
      <w:numFmt w:val="bullet"/>
      <w:lvlText w:val="·"/>
      <w:lvlJc w:val="left"/>
      <w:pPr>
        <w:tabs>
          <w:tab w:val="num" w:pos="360"/>
        </w:tabs>
        <w:ind w:left="360" w:hanging="12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981166"/>
    <w:multiLevelType w:val="hybridMultilevel"/>
    <w:tmpl w:val="A5262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DA72D4"/>
    <w:multiLevelType w:val="hybridMultilevel"/>
    <w:tmpl w:val="DCF0A308"/>
    <w:lvl w:ilvl="0" w:tplc="C4F4470C">
      <w:start w:val="1"/>
      <w:numFmt w:val="decimal"/>
      <w:lvlText w:val="%1."/>
      <w:lvlJc w:val="left"/>
      <w:pPr>
        <w:ind w:left="720" w:hanging="360"/>
      </w:pPr>
      <w:rPr>
        <w:rFonts w:ascii="Myriad Pro" w:hAnsi="Myriad Pro" w:hint="default"/>
        <w:b w:val="0"/>
        <w:i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A3292F"/>
    <w:multiLevelType w:val="hybridMultilevel"/>
    <w:tmpl w:val="4E9C37B2"/>
    <w:lvl w:ilvl="0" w:tplc="378EA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37" w15:restartNumberingAfterBreak="0">
    <w:nsid w:val="77B9439F"/>
    <w:multiLevelType w:val="hybridMultilevel"/>
    <w:tmpl w:val="9F0E59D2"/>
    <w:lvl w:ilvl="0" w:tplc="0E345D32">
      <w:start w:val="1"/>
      <w:numFmt w:val="bullet"/>
      <w:lvlText w:val="·"/>
      <w:lvlJc w:val="left"/>
      <w:pPr>
        <w:tabs>
          <w:tab w:val="num" w:pos="480"/>
        </w:tabs>
        <w:ind w:left="480" w:hanging="24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514EFD"/>
    <w:multiLevelType w:val="hybridMultilevel"/>
    <w:tmpl w:val="1BBE9B46"/>
    <w:lvl w:ilvl="0" w:tplc="CED20CB4">
      <w:start w:val="1"/>
      <w:numFmt w:val="bullet"/>
      <w:lvlText w:val="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6D4998"/>
    <w:multiLevelType w:val="hybridMultilevel"/>
    <w:tmpl w:val="3B163822"/>
    <w:lvl w:ilvl="0" w:tplc="4A38962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6684298">
    <w:abstractNumId w:val="36"/>
  </w:num>
  <w:num w:numId="2" w16cid:durableId="728306652">
    <w:abstractNumId w:val="28"/>
  </w:num>
  <w:num w:numId="3" w16cid:durableId="928200897">
    <w:abstractNumId w:val="17"/>
  </w:num>
  <w:num w:numId="4" w16cid:durableId="1277713720">
    <w:abstractNumId w:val="30"/>
  </w:num>
  <w:num w:numId="5" w16cid:durableId="885870412">
    <w:abstractNumId w:val="37"/>
  </w:num>
  <w:num w:numId="6" w16cid:durableId="824316729">
    <w:abstractNumId w:val="29"/>
  </w:num>
  <w:num w:numId="7" w16cid:durableId="87119923">
    <w:abstractNumId w:val="19"/>
  </w:num>
  <w:num w:numId="8" w16cid:durableId="1852258601">
    <w:abstractNumId w:val="16"/>
  </w:num>
  <w:num w:numId="9" w16cid:durableId="66536212">
    <w:abstractNumId w:val="33"/>
  </w:num>
  <w:num w:numId="10" w16cid:durableId="418139452">
    <w:abstractNumId w:val="10"/>
  </w:num>
  <w:num w:numId="11" w16cid:durableId="47649615">
    <w:abstractNumId w:val="8"/>
  </w:num>
  <w:num w:numId="12" w16cid:durableId="352342536">
    <w:abstractNumId w:val="7"/>
  </w:num>
  <w:num w:numId="13" w16cid:durableId="1518731664">
    <w:abstractNumId w:val="6"/>
  </w:num>
  <w:num w:numId="14" w16cid:durableId="1419787921">
    <w:abstractNumId w:val="5"/>
  </w:num>
  <w:num w:numId="15" w16cid:durableId="2000183335">
    <w:abstractNumId w:val="9"/>
  </w:num>
  <w:num w:numId="16" w16cid:durableId="1493251906">
    <w:abstractNumId w:val="4"/>
  </w:num>
  <w:num w:numId="17" w16cid:durableId="1470708584">
    <w:abstractNumId w:val="3"/>
  </w:num>
  <w:num w:numId="18" w16cid:durableId="1516727125">
    <w:abstractNumId w:val="2"/>
  </w:num>
  <w:num w:numId="19" w16cid:durableId="329215303">
    <w:abstractNumId w:val="1"/>
  </w:num>
  <w:num w:numId="20" w16cid:durableId="653147886">
    <w:abstractNumId w:val="0"/>
  </w:num>
  <w:num w:numId="21" w16cid:durableId="1158613640">
    <w:abstractNumId w:val="20"/>
  </w:num>
  <w:num w:numId="22" w16cid:durableId="647440260">
    <w:abstractNumId w:val="23"/>
  </w:num>
  <w:num w:numId="23" w16cid:durableId="43339756">
    <w:abstractNumId w:val="26"/>
  </w:num>
  <w:num w:numId="24" w16cid:durableId="367144801">
    <w:abstractNumId w:val="34"/>
  </w:num>
  <w:num w:numId="25" w16cid:durableId="1940209877">
    <w:abstractNumId w:val="27"/>
  </w:num>
  <w:num w:numId="26" w16cid:durableId="417799841">
    <w:abstractNumId w:val="25"/>
  </w:num>
  <w:num w:numId="27" w16cid:durableId="1304576053">
    <w:abstractNumId w:val="39"/>
  </w:num>
  <w:num w:numId="28" w16cid:durableId="520362940">
    <w:abstractNumId w:val="14"/>
  </w:num>
  <w:num w:numId="29" w16cid:durableId="429005593">
    <w:abstractNumId w:val="13"/>
  </w:num>
  <w:num w:numId="30" w16cid:durableId="866020193">
    <w:abstractNumId w:val="11"/>
  </w:num>
  <w:num w:numId="31" w16cid:durableId="95563093">
    <w:abstractNumId w:val="24"/>
  </w:num>
  <w:num w:numId="32" w16cid:durableId="1940866435">
    <w:abstractNumId w:val="35"/>
  </w:num>
  <w:num w:numId="33" w16cid:durableId="1822042517">
    <w:abstractNumId w:val="32"/>
  </w:num>
  <w:num w:numId="34" w16cid:durableId="1973634540">
    <w:abstractNumId w:val="18"/>
  </w:num>
  <w:num w:numId="35" w16cid:durableId="182941940">
    <w:abstractNumId w:val="38"/>
  </w:num>
  <w:num w:numId="36" w16cid:durableId="918249045">
    <w:abstractNumId w:val="22"/>
  </w:num>
  <w:num w:numId="37" w16cid:durableId="70466132">
    <w:abstractNumId w:val="12"/>
  </w:num>
  <w:num w:numId="38" w16cid:durableId="444078355">
    <w:abstractNumId w:val="15"/>
  </w:num>
  <w:num w:numId="39" w16cid:durableId="934365593">
    <w:abstractNumId w:val="21"/>
  </w:num>
  <w:num w:numId="40" w16cid:durableId="60254076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linkStyl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autoHyphenation/>
  <w:consecutiveHyphenLimit w:val="2"/>
  <w:hyphenationZone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C1MDY1MTQwNzFT0lEKTi0uzszPAykwrgUAbMGaxywAAAA="/>
  </w:docVars>
  <w:rsids>
    <w:rsidRoot w:val="00595157"/>
    <w:rsid w:val="0000454A"/>
    <w:rsid w:val="00011F36"/>
    <w:rsid w:val="00023E17"/>
    <w:rsid w:val="0003180B"/>
    <w:rsid w:val="00033CAE"/>
    <w:rsid w:val="0003791F"/>
    <w:rsid w:val="00042ECF"/>
    <w:rsid w:val="000463CA"/>
    <w:rsid w:val="0005568B"/>
    <w:rsid w:val="00070B5A"/>
    <w:rsid w:val="0007545D"/>
    <w:rsid w:val="00085225"/>
    <w:rsid w:val="0008539B"/>
    <w:rsid w:val="00096512"/>
    <w:rsid w:val="000A01BA"/>
    <w:rsid w:val="000A3D09"/>
    <w:rsid w:val="000A5A0E"/>
    <w:rsid w:val="000B5B77"/>
    <w:rsid w:val="000C60EB"/>
    <w:rsid w:val="000C6B0A"/>
    <w:rsid w:val="000D2DBD"/>
    <w:rsid w:val="000D44C2"/>
    <w:rsid w:val="000D4C9C"/>
    <w:rsid w:val="000D6CB2"/>
    <w:rsid w:val="000E2525"/>
    <w:rsid w:val="000E4A86"/>
    <w:rsid w:val="000E6CC2"/>
    <w:rsid w:val="000F118E"/>
    <w:rsid w:val="000F5441"/>
    <w:rsid w:val="000F5829"/>
    <w:rsid w:val="001014D1"/>
    <w:rsid w:val="00101C6A"/>
    <w:rsid w:val="00103121"/>
    <w:rsid w:val="0010440D"/>
    <w:rsid w:val="001053FC"/>
    <w:rsid w:val="00117724"/>
    <w:rsid w:val="00122957"/>
    <w:rsid w:val="00125074"/>
    <w:rsid w:val="00130543"/>
    <w:rsid w:val="00136D79"/>
    <w:rsid w:val="0013772C"/>
    <w:rsid w:val="00143186"/>
    <w:rsid w:val="001466F8"/>
    <w:rsid w:val="00152DEC"/>
    <w:rsid w:val="00153596"/>
    <w:rsid w:val="001546B6"/>
    <w:rsid w:val="00156785"/>
    <w:rsid w:val="001575F3"/>
    <w:rsid w:val="00161267"/>
    <w:rsid w:val="00163D96"/>
    <w:rsid w:val="0016565F"/>
    <w:rsid w:val="00165954"/>
    <w:rsid w:val="00165AA2"/>
    <w:rsid w:val="00172937"/>
    <w:rsid w:val="0018119C"/>
    <w:rsid w:val="00182C62"/>
    <w:rsid w:val="0018777D"/>
    <w:rsid w:val="001919C3"/>
    <w:rsid w:val="00192A60"/>
    <w:rsid w:val="00195091"/>
    <w:rsid w:val="001A1EC0"/>
    <w:rsid w:val="001A65FC"/>
    <w:rsid w:val="001C2874"/>
    <w:rsid w:val="001C2AC7"/>
    <w:rsid w:val="001D4A8E"/>
    <w:rsid w:val="001D6284"/>
    <w:rsid w:val="001D65CD"/>
    <w:rsid w:val="001E2317"/>
    <w:rsid w:val="001E5A04"/>
    <w:rsid w:val="001F39E1"/>
    <w:rsid w:val="002008E8"/>
    <w:rsid w:val="00205E21"/>
    <w:rsid w:val="002105E6"/>
    <w:rsid w:val="002213D4"/>
    <w:rsid w:val="00231250"/>
    <w:rsid w:val="002415C0"/>
    <w:rsid w:val="0024557C"/>
    <w:rsid w:val="00274439"/>
    <w:rsid w:val="00275DCA"/>
    <w:rsid w:val="00277418"/>
    <w:rsid w:val="0028538A"/>
    <w:rsid w:val="00287AAA"/>
    <w:rsid w:val="002A2C88"/>
    <w:rsid w:val="002A473F"/>
    <w:rsid w:val="002A5937"/>
    <w:rsid w:val="002A75C5"/>
    <w:rsid w:val="002C0512"/>
    <w:rsid w:val="002D16A9"/>
    <w:rsid w:val="002D4FEC"/>
    <w:rsid w:val="002D568C"/>
    <w:rsid w:val="002E40D4"/>
    <w:rsid w:val="002E4344"/>
    <w:rsid w:val="002E6C62"/>
    <w:rsid w:val="002F3016"/>
    <w:rsid w:val="002F476B"/>
    <w:rsid w:val="002F60AC"/>
    <w:rsid w:val="003020D4"/>
    <w:rsid w:val="00305DE1"/>
    <w:rsid w:val="00306EB2"/>
    <w:rsid w:val="00315CEE"/>
    <w:rsid w:val="00320080"/>
    <w:rsid w:val="003317A3"/>
    <w:rsid w:val="00332A7C"/>
    <w:rsid w:val="003352F6"/>
    <w:rsid w:val="003358EF"/>
    <w:rsid w:val="003439F7"/>
    <w:rsid w:val="00343BCE"/>
    <w:rsid w:val="003444A1"/>
    <w:rsid w:val="00344596"/>
    <w:rsid w:val="0034460D"/>
    <w:rsid w:val="00346E41"/>
    <w:rsid w:val="0036001D"/>
    <w:rsid w:val="00365D37"/>
    <w:rsid w:val="00371656"/>
    <w:rsid w:val="00387953"/>
    <w:rsid w:val="0039441E"/>
    <w:rsid w:val="00394AE7"/>
    <w:rsid w:val="00395C4C"/>
    <w:rsid w:val="003A4F9A"/>
    <w:rsid w:val="003A6363"/>
    <w:rsid w:val="003A77F9"/>
    <w:rsid w:val="003A7CAB"/>
    <w:rsid w:val="003B141C"/>
    <w:rsid w:val="003B15EE"/>
    <w:rsid w:val="003B2AE2"/>
    <w:rsid w:val="003B3808"/>
    <w:rsid w:val="003C79CC"/>
    <w:rsid w:val="003E7013"/>
    <w:rsid w:val="003F063E"/>
    <w:rsid w:val="003F34A7"/>
    <w:rsid w:val="003F4CB0"/>
    <w:rsid w:val="003F59F4"/>
    <w:rsid w:val="00410826"/>
    <w:rsid w:val="00411941"/>
    <w:rsid w:val="004308B1"/>
    <w:rsid w:val="00446F76"/>
    <w:rsid w:val="004501E1"/>
    <w:rsid w:val="00452611"/>
    <w:rsid w:val="00456AA7"/>
    <w:rsid w:val="00457737"/>
    <w:rsid w:val="00466B1C"/>
    <w:rsid w:val="004738FB"/>
    <w:rsid w:val="004778F8"/>
    <w:rsid w:val="00480F3A"/>
    <w:rsid w:val="004867CE"/>
    <w:rsid w:val="0049411C"/>
    <w:rsid w:val="004A3701"/>
    <w:rsid w:val="004A40A6"/>
    <w:rsid w:val="004A4C66"/>
    <w:rsid w:val="004A629D"/>
    <w:rsid w:val="004B3BCD"/>
    <w:rsid w:val="004B7D20"/>
    <w:rsid w:val="004C2313"/>
    <w:rsid w:val="004D635E"/>
    <w:rsid w:val="004F4225"/>
    <w:rsid w:val="004F651B"/>
    <w:rsid w:val="00501442"/>
    <w:rsid w:val="005018EB"/>
    <w:rsid w:val="005028F1"/>
    <w:rsid w:val="00510CAA"/>
    <w:rsid w:val="00512A43"/>
    <w:rsid w:val="00512D4D"/>
    <w:rsid w:val="005138A3"/>
    <w:rsid w:val="005201DC"/>
    <w:rsid w:val="005253F5"/>
    <w:rsid w:val="00535C63"/>
    <w:rsid w:val="005369C5"/>
    <w:rsid w:val="005565D9"/>
    <w:rsid w:val="00566D89"/>
    <w:rsid w:val="005737A9"/>
    <w:rsid w:val="00574F3A"/>
    <w:rsid w:val="00586F78"/>
    <w:rsid w:val="00594235"/>
    <w:rsid w:val="00595157"/>
    <w:rsid w:val="005955D7"/>
    <w:rsid w:val="005A01D9"/>
    <w:rsid w:val="005A0A5E"/>
    <w:rsid w:val="005B24ED"/>
    <w:rsid w:val="005C3BFC"/>
    <w:rsid w:val="005C3E0C"/>
    <w:rsid w:val="005C6548"/>
    <w:rsid w:val="005D08FB"/>
    <w:rsid w:val="005D57FB"/>
    <w:rsid w:val="005E140D"/>
    <w:rsid w:val="005E3462"/>
    <w:rsid w:val="005F041D"/>
    <w:rsid w:val="005F2273"/>
    <w:rsid w:val="005F5C69"/>
    <w:rsid w:val="00600E51"/>
    <w:rsid w:val="00601A7F"/>
    <w:rsid w:val="006022C6"/>
    <w:rsid w:val="00603A0D"/>
    <w:rsid w:val="006206E2"/>
    <w:rsid w:val="00632CBD"/>
    <w:rsid w:val="006345D1"/>
    <w:rsid w:val="00635D5D"/>
    <w:rsid w:val="00637823"/>
    <w:rsid w:val="00641DD2"/>
    <w:rsid w:val="00644702"/>
    <w:rsid w:val="00654A06"/>
    <w:rsid w:val="006569C4"/>
    <w:rsid w:val="00657303"/>
    <w:rsid w:val="006575D2"/>
    <w:rsid w:val="00663ED9"/>
    <w:rsid w:val="00665CB3"/>
    <w:rsid w:val="00672492"/>
    <w:rsid w:val="00681B05"/>
    <w:rsid w:val="00687B8C"/>
    <w:rsid w:val="00690335"/>
    <w:rsid w:val="00695FB8"/>
    <w:rsid w:val="00695FBE"/>
    <w:rsid w:val="006A398C"/>
    <w:rsid w:val="006A5CC4"/>
    <w:rsid w:val="006A7F8F"/>
    <w:rsid w:val="006B0ADA"/>
    <w:rsid w:val="006C123D"/>
    <w:rsid w:val="006C1639"/>
    <w:rsid w:val="006C191D"/>
    <w:rsid w:val="006C25A3"/>
    <w:rsid w:val="006D273C"/>
    <w:rsid w:val="006E53FD"/>
    <w:rsid w:val="006E5E04"/>
    <w:rsid w:val="006F463F"/>
    <w:rsid w:val="007014F5"/>
    <w:rsid w:val="007039F9"/>
    <w:rsid w:val="0072010F"/>
    <w:rsid w:val="007270FD"/>
    <w:rsid w:val="00735400"/>
    <w:rsid w:val="00741F43"/>
    <w:rsid w:val="00741F44"/>
    <w:rsid w:val="00742B72"/>
    <w:rsid w:val="0074315D"/>
    <w:rsid w:val="0074759D"/>
    <w:rsid w:val="00773A13"/>
    <w:rsid w:val="0078464C"/>
    <w:rsid w:val="0079776A"/>
    <w:rsid w:val="007A38E9"/>
    <w:rsid w:val="007A4755"/>
    <w:rsid w:val="007B047F"/>
    <w:rsid w:val="007B4593"/>
    <w:rsid w:val="007B6BC7"/>
    <w:rsid w:val="007C0F28"/>
    <w:rsid w:val="007C16F3"/>
    <w:rsid w:val="007C2B59"/>
    <w:rsid w:val="007D015B"/>
    <w:rsid w:val="007D67EE"/>
    <w:rsid w:val="007D6D5E"/>
    <w:rsid w:val="007F1C49"/>
    <w:rsid w:val="007F6D39"/>
    <w:rsid w:val="008076FB"/>
    <w:rsid w:val="00811DDC"/>
    <w:rsid w:val="00816BC6"/>
    <w:rsid w:val="0081756D"/>
    <w:rsid w:val="00832EFF"/>
    <w:rsid w:val="0083409D"/>
    <w:rsid w:val="0083497C"/>
    <w:rsid w:val="008412C2"/>
    <w:rsid w:val="00843645"/>
    <w:rsid w:val="008462A5"/>
    <w:rsid w:val="0085519D"/>
    <w:rsid w:val="008602C6"/>
    <w:rsid w:val="008627A5"/>
    <w:rsid w:val="008639AC"/>
    <w:rsid w:val="008666F1"/>
    <w:rsid w:val="008832A0"/>
    <w:rsid w:val="00883AD3"/>
    <w:rsid w:val="00885AF1"/>
    <w:rsid w:val="008A46CF"/>
    <w:rsid w:val="008A7960"/>
    <w:rsid w:val="008C4480"/>
    <w:rsid w:val="008C6CB4"/>
    <w:rsid w:val="008C7372"/>
    <w:rsid w:val="008D0D50"/>
    <w:rsid w:val="008D14EE"/>
    <w:rsid w:val="008D492B"/>
    <w:rsid w:val="008E1774"/>
    <w:rsid w:val="008E5F45"/>
    <w:rsid w:val="008F4728"/>
    <w:rsid w:val="008F6432"/>
    <w:rsid w:val="008F6C49"/>
    <w:rsid w:val="00900545"/>
    <w:rsid w:val="009038BA"/>
    <w:rsid w:val="0091180C"/>
    <w:rsid w:val="00927887"/>
    <w:rsid w:val="00930145"/>
    <w:rsid w:val="00932C9B"/>
    <w:rsid w:val="009369F5"/>
    <w:rsid w:val="00944ECC"/>
    <w:rsid w:val="00945587"/>
    <w:rsid w:val="00953BCC"/>
    <w:rsid w:val="00954030"/>
    <w:rsid w:val="009717D5"/>
    <w:rsid w:val="00976519"/>
    <w:rsid w:val="009824BE"/>
    <w:rsid w:val="009829C0"/>
    <w:rsid w:val="009838AE"/>
    <w:rsid w:val="009918ED"/>
    <w:rsid w:val="00993A2F"/>
    <w:rsid w:val="009948F2"/>
    <w:rsid w:val="009951D0"/>
    <w:rsid w:val="00995C8A"/>
    <w:rsid w:val="009A658F"/>
    <w:rsid w:val="009A7993"/>
    <w:rsid w:val="009B53C2"/>
    <w:rsid w:val="009C32F9"/>
    <w:rsid w:val="009C4652"/>
    <w:rsid w:val="009C4A17"/>
    <w:rsid w:val="009D19BC"/>
    <w:rsid w:val="009D2E1B"/>
    <w:rsid w:val="009D4A93"/>
    <w:rsid w:val="009D7D70"/>
    <w:rsid w:val="009F257A"/>
    <w:rsid w:val="009F52A1"/>
    <w:rsid w:val="009F7307"/>
    <w:rsid w:val="00A04F97"/>
    <w:rsid w:val="00A07A88"/>
    <w:rsid w:val="00A07D5E"/>
    <w:rsid w:val="00A10583"/>
    <w:rsid w:val="00A40E6C"/>
    <w:rsid w:val="00A4144A"/>
    <w:rsid w:val="00A43043"/>
    <w:rsid w:val="00A51DAD"/>
    <w:rsid w:val="00A56294"/>
    <w:rsid w:val="00A571FF"/>
    <w:rsid w:val="00A576C3"/>
    <w:rsid w:val="00A676BD"/>
    <w:rsid w:val="00A67796"/>
    <w:rsid w:val="00A71DA6"/>
    <w:rsid w:val="00A7263B"/>
    <w:rsid w:val="00A747F9"/>
    <w:rsid w:val="00A760F2"/>
    <w:rsid w:val="00A91D57"/>
    <w:rsid w:val="00A96BC1"/>
    <w:rsid w:val="00AA0DAF"/>
    <w:rsid w:val="00AA2350"/>
    <w:rsid w:val="00AA39A7"/>
    <w:rsid w:val="00AA5392"/>
    <w:rsid w:val="00AB129F"/>
    <w:rsid w:val="00AB1BCE"/>
    <w:rsid w:val="00AB35C7"/>
    <w:rsid w:val="00AB39C9"/>
    <w:rsid w:val="00AC090E"/>
    <w:rsid w:val="00AC34F4"/>
    <w:rsid w:val="00AC4384"/>
    <w:rsid w:val="00AC58C8"/>
    <w:rsid w:val="00AD27F5"/>
    <w:rsid w:val="00AD2F7A"/>
    <w:rsid w:val="00AE091C"/>
    <w:rsid w:val="00AE1892"/>
    <w:rsid w:val="00AE1BA0"/>
    <w:rsid w:val="00AE3EF4"/>
    <w:rsid w:val="00AF1617"/>
    <w:rsid w:val="00AF39EB"/>
    <w:rsid w:val="00AF59CA"/>
    <w:rsid w:val="00B05844"/>
    <w:rsid w:val="00B1199D"/>
    <w:rsid w:val="00B14513"/>
    <w:rsid w:val="00B17163"/>
    <w:rsid w:val="00B20058"/>
    <w:rsid w:val="00B208C8"/>
    <w:rsid w:val="00B2400C"/>
    <w:rsid w:val="00B259EE"/>
    <w:rsid w:val="00B31FA8"/>
    <w:rsid w:val="00B3437A"/>
    <w:rsid w:val="00B34F8F"/>
    <w:rsid w:val="00B4158A"/>
    <w:rsid w:val="00B476EB"/>
    <w:rsid w:val="00B625B9"/>
    <w:rsid w:val="00B71FDC"/>
    <w:rsid w:val="00B83DF2"/>
    <w:rsid w:val="00B91B66"/>
    <w:rsid w:val="00BA0B4F"/>
    <w:rsid w:val="00BC7275"/>
    <w:rsid w:val="00BD2369"/>
    <w:rsid w:val="00BD37E1"/>
    <w:rsid w:val="00BE13C4"/>
    <w:rsid w:val="00BE24C6"/>
    <w:rsid w:val="00BE2BE7"/>
    <w:rsid w:val="00BE3DA1"/>
    <w:rsid w:val="00BE4135"/>
    <w:rsid w:val="00BE533B"/>
    <w:rsid w:val="00BE73E0"/>
    <w:rsid w:val="00BE7F85"/>
    <w:rsid w:val="00BF32E8"/>
    <w:rsid w:val="00C03061"/>
    <w:rsid w:val="00C0516A"/>
    <w:rsid w:val="00C05E72"/>
    <w:rsid w:val="00C06AF4"/>
    <w:rsid w:val="00C07F5B"/>
    <w:rsid w:val="00C10FD6"/>
    <w:rsid w:val="00C12A8D"/>
    <w:rsid w:val="00C1635C"/>
    <w:rsid w:val="00C25014"/>
    <w:rsid w:val="00C2528A"/>
    <w:rsid w:val="00C26F3D"/>
    <w:rsid w:val="00C31D6F"/>
    <w:rsid w:val="00C41EEA"/>
    <w:rsid w:val="00C52352"/>
    <w:rsid w:val="00C53757"/>
    <w:rsid w:val="00C54911"/>
    <w:rsid w:val="00C57901"/>
    <w:rsid w:val="00C608D3"/>
    <w:rsid w:val="00C6390A"/>
    <w:rsid w:val="00C707C5"/>
    <w:rsid w:val="00C727B5"/>
    <w:rsid w:val="00C72C28"/>
    <w:rsid w:val="00C75A4A"/>
    <w:rsid w:val="00C82799"/>
    <w:rsid w:val="00C85635"/>
    <w:rsid w:val="00C93901"/>
    <w:rsid w:val="00C96D29"/>
    <w:rsid w:val="00CB3ADD"/>
    <w:rsid w:val="00CC2540"/>
    <w:rsid w:val="00CD1DCC"/>
    <w:rsid w:val="00CE606D"/>
    <w:rsid w:val="00CE7641"/>
    <w:rsid w:val="00CF4397"/>
    <w:rsid w:val="00D0503D"/>
    <w:rsid w:val="00D20BA0"/>
    <w:rsid w:val="00D22F3B"/>
    <w:rsid w:val="00D26464"/>
    <w:rsid w:val="00D3351B"/>
    <w:rsid w:val="00D35F6C"/>
    <w:rsid w:val="00D40099"/>
    <w:rsid w:val="00D43BC9"/>
    <w:rsid w:val="00D4447B"/>
    <w:rsid w:val="00D4733B"/>
    <w:rsid w:val="00D51007"/>
    <w:rsid w:val="00D56AE1"/>
    <w:rsid w:val="00D60C92"/>
    <w:rsid w:val="00D62E56"/>
    <w:rsid w:val="00D65DD2"/>
    <w:rsid w:val="00D663E7"/>
    <w:rsid w:val="00D6791E"/>
    <w:rsid w:val="00D72B3F"/>
    <w:rsid w:val="00D84613"/>
    <w:rsid w:val="00D91B71"/>
    <w:rsid w:val="00D91B77"/>
    <w:rsid w:val="00D935C5"/>
    <w:rsid w:val="00DA066C"/>
    <w:rsid w:val="00DB1B82"/>
    <w:rsid w:val="00DC19EE"/>
    <w:rsid w:val="00DC2C6F"/>
    <w:rsid w:val="00DE2E54"/>
    <w:rsid w:val="00DE4766"/>
    <w:rsid w:val="00DF03AD"/>
    <w:rsid w:val="00DF4D5A"/>
    <w:rsid w:val="00DF7330"/>
    <w:rsid w:val="00E02EA0"/>
    <w:rsid w:val="00E11CCF"/>
    <w:rsid w:val="00E11F0D"/>
    <w:rsid w:val="00E164E3"/>
    <w:rsid w:val="00E20B44"/>
    <w:rsid w:val="00E32662"/>
    <w:rsid w:val="00E35784"/>
    <w:rsid w:val="00E37A2C"/>
    <w:rsid w:val="00E40A12"/>
    <w:rsid w:val="00E473F0"/>
    <w:rsid w:val="00E50F45"/>
    <w:rsid w:val="00E53815"/>
    <w:rsid w:val="00E75F22"/>
    <w:rsid w:val="00E8792E"/>
    <w:rsid w:val="00E91596"/>
    <w:rsid w:val="00E921B2"/>
    <w:rsid w:val="00EA19DA"/>
    <w:rsid w:val="00EB62F9"/>
    <w:rsid w:val="00EC3F77"/>
    <w:rsid w:val="00EC6DB6"/>
    <w:rsid w:val="00EC7B89"/>
    <w:rsid w:val="00EE2428"/>
    <w:rsid w:val="00EE50A5"/>
    <w:rsid w:val="00EF2DAA"/>
    <w:rsid w:val="00EF6B8D"/>
    <w:rsid w:val="00F01F21"/>
    <w:rsid w:val="00F1456A"/>
    <w:rsid w:val="00F1491F"/>
    <w:rsid w:val="00F26D36"/>
    <w:rsid w:val="00F276C8"/>
    <w:rsid w:val="00F3123F"/>
    <w:rsid w:val="00F32F23"/>
    <w:rsid w:val="00F3544D"/>
    <w:rsid w:val="00F37C31"/>
    <w:rsid w:val="00F51F25"/>
    <w:rsid w:val="00F5510B"/>
    <w:rsid w:val="00F67AAB"/>
    <w:rsid w:val="00F7180C"/>
    <w:rsid w:val="00F76C22"/>
    <w:rsid w:val="00F82D72"/>
    <w:rsid w:val="00F8381A"/>
    <w:rsid w:val="00F84A49"/>
    <w:rsid w:val="00F92580"/>
    <w:rsid w:val="00F92BC0"/>
    <w:rsid w:val="00F946F8"/>
    <w:rsid w:val="00F94B37"/>
    <w:rsid w:val="00F95565"/>
    <w:rsid w:val="00F95600"/>
    <w:rsid w:val="00F96AF3"/>
    <w:rsid w:val="00FB0BCF"/>
    <w:rsid w:val="00FB3DBA"/>
    <w:rsid w:val="00FC2968"/>
    <w:rsid w:val="00FC3602"/>
    <w:rsid w:val="00FC7A09"/>
    <w:rsid w:val="00FD3545"/>
    <w:rsid w:val="00FD514C"/>
    <w:rsid w:val="00FE0BE7"/>
    <w:rsid w:val="00FE1036"/>
    <w:rsid w:val="00FE1C99"/>
    <w:rsid w:val="00FE361C"/>
    <w:rsid w:val="00FE3657"/>
    <w:rsid w:val="00FF17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F7F38AA"/>
  <w15:docId w15:val="{60F49463-8222-44B9-AFEC-728B939E0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HI Normal A"/>
    <w:qFormat/>
    <w:rsid w:val="00AC34F4"/>
    <w:pPr>
      <w:spacing w:after="200" w:line="276" w:lineRule="auto"/>
    </w:pPr>
    <w:rPr>
      <w:rFonts w:eastAsiaTheme="minorHAnsi"/>
      <w:kern w:val="2"/>
      <w:sz w:val="22"/>
      <w:szCs w:val="22"/>
      <w:lang w:val="en-CA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rsid w:val="002E40D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6">
    <w:name w:val="heading 6"/>
    <w:basedOn w:val="Normal"/>
    <w:next w:val="Normal"/>
    <w:link w:val="Heading6Char"/>
    <w:rsid w:val="000A3D09"/>
    <w:pPr>
      <w:spacing w:before="240" w:after="60"/>
      <w:outlineLvl w:val="5"/>
    </w:pPr>
    <w:rPr>
      <w:rFonts w:eastAsia="Times New Roman" w:cs="Times New Roman"/>
      <w:i/>
    </w:rPr>
  </w:style>
  <w:style w:type="character" w:default="1" w:styleId="DefaultParagraphFont">
    <w:name w:val="Default Paragraph Font"/>
    <w:uiPriority w:val="1"/>
    <w:unhideWhenUsed/>
    <w:rsid w:val="00AC34F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C34F4"/>
  </w:style>
  <w:style w:type="character" w:customStyle="1" w:styleId="Heading6Char">
    <w:name w:val="Heading 6 Char"/>
    <w:basedOn w:val="DefaultParagraphFont"/>
    <w:link w:val="Heading6"/>
    <w:rsid w:val="000A3D09"/>
    <w:rPr>
      <w:rFonts w:ascii="Times New Roman" w:eastAsia="Times New Roman" w:hAnsi="Times New Roman" w:cs="Times New Roman"/>
      <w:i/>
      <w:sz w:val="22"/>
      <w:lang w:val="en-US"/>
    </w:rPr>
  </w:style>
  <w:style w:type="paragraph" w:customStyle="1" w:styleId="CHIEquationA">
    <w:name w:val="CHI Equation A"/>
    <w:basedOn w:val="CHIBlankA"/>
    <w:next w:val="CHIBookNon-indentA"/>
    <w:qFormat/>
    <w:rsid w:val="00AC34F4"/>
    <w:pPr>
      <w:tabs>
        <w:tab w:val="right" w:pos="7380"/>
      </w:tabs>
      <w:spacing w:before="120" w:after="120" w:line="280" w:lineRule="exact"/>
      <w:ind w:left="720" w:right="240" w:hanging="240"/>
      <w:jc w:val="left"/>
      <w:outlineLvl w:val="5"/>
    </w:pPr>
    <w:rPr>
      <w:rFonts w:ascii="Minion Pro" w:hAnsi="Minion Pro"/>
      <w:i/>
    </w:rPr>
  </w:style>
  <w:style w:type="paragraph" w:customStyle="1" w:styleId="CHIBookNon-indentA">
    <w:name w:val="CHI Book Non-indent A"/>
    <w:basedOn w:val="CHIParagraphA"/>
    <w:next w:val="CHIParagraphA"/>
    <w:rsid w:val="00AC34F4"/>
    <w:pPr>
      <w:ind w:firstLine="0"/>
    </w:pPr>
  </w:style>
  <w:style w:type="paragraph" w:customStyle="1" w:styleId="CHIFooterA">
    <w:name w:val="CHI Footer A"/>
    <w:qFormat/>
    <w:rsid w:val="00AC34F4"/>
    <w:pPr>
      <w:spacing w:line="240" w:lineRule="exact"/>
    </w:pPr>
    <w:rPr>
      <w:rFonts w:ascii="Minion Pro" w:hAnsi="Minion Pro"/>
      <w:sz w:val="16"/>
      <w:lang w:eastAsia="ja-JP"/>
    </w:rPr>
  </w:style>
  <w:style w:type="paragraph" w:customStyle="1" w:styleId="CHIPaperTitleA">
    <w:name w:val="CHI Paper Title A"/>
    <w:basedOn w:val="CHIBlankA"/>
    <w:qFormat/>
    <w:rsid w:val="00AC34F4"/>
    <w:pPr>
      <w:suppressAutoHyphens/>
      <w:spacing w:before="720" w:after="420" w:line="480" w:lineRule="exact"/>
      <w:ind w:left="840"/>
      <w:jc w:val="right"/>
      <w:outlineLvl w:val="0"/>
    </w:pPr>
    <w:rPr>
      <w:rFonts w:ascii="Minion Pro Semibold" w:hAnsi="Minion Pro Semibold"/>
      <w:sz w:val="36"/>
    </w:rPr>
  </w:style>
  <w:style w:type="paragraph" w:customStyle="1" w:styleId="CHIBlankA">
    <w:name w:val="CHI Blank A"/>
    <w:basedOn w:val="CHIParagraphA"/>
    <w:qFormat/>
    <w:rsid w:val="00AC34F4"/>
    <w:pPr>
      <w:spacing w:line="360" w:lineRule="auto"/>
      <w:ind w:firstLine="0"/>
      <w:jc w:val="center"/>
    </w:pPr>
  </w:style>
  <w:style w:type="paragraph" w:customStyle="1" w:styleId="CHIAuthorA">
    <w:name w:val="CHI Author A"/>
    <w:basedOn w:val="CHIBlankA"/>
    <w:next w:val="Normal"/>
    <w:qFormat/>
    <w:rsid w:val="00AC34F4"/>
    <w:pPr>
      <w:spacing w:before="720" w:after="420" w:line="300" w:lineRule="exact"/>
      <w:ind w:left="840" w:hanging="840"/>
      <w:jc w:val="left"/>
      <w:outlineLvl w:val="0"/>
    </w:pPr>
    <w:rPr>
      <w:rFonts w:ascii="Minion Pro Semibold" w:hAnsi="Minion Pro Semibold"/>
      <w:sz w:val="24"/>
    </w:rPr>
  </w:style>
  <w:style w:type="paragraph" w:customStyle="1" w:styleId="CHIAbstractheadingA">
    <w:name w:val="CHI Abstract heading A"/>
    <w:basedOn w:val="Normal"/>
    <w:qFormat/>
    <w:rsid w:val="005253F5"/>
    <w:pPr>
      <w:spacing w:before="240" w:after="60" w:line="360" w:lineRule="exact"/>
      <w:jc w:val="center"/>
      <w:outlineLvl w:val="1"/>
    </w:pPr>
    <w:rPr>
      <w:rFonts w:ascii="Minion Pro Semibold" w:hAnsi="Minion Pro Semibold" w:cs="Times New Roman (Body CS)"/>
      <w:b/>
      <w:iCs/>
      <w:szCs w:val="16"/>
    </w:rPr>
  </w:style>
  <w:style w:type="paragraph" w:customStyle="1" w:styleId="CHIAbstractParagraphA">
    <w:name w:val="CHI Abstract Paragraph A"/>
    <w:basedOn w:val="CHIBlankA"/>
    <w:qFormat/>
    <w:rsid w:val="00AC34F4"/>
    <w:pPr>
      <w:spacing w:after="120" w:line="280" w:lineRule="exact"/>
      <w:ind w:left="360" w:right="360"/>
      <w:jc w:val="both"/>
    </w:pPr>
  </w:style>
  <w:style w:type="paragraph" w:customStyle="1" w:styleId="CHIParagraphA">
    <w:name w:val="CHI Paragraph A"/>
    <w:basedOn w:val="Normal"/>
    <w:qFormat/>
    <w:rsid w:val="00B2400C"/>
    <w:pPr>
      <w:spacing w:after="40" w:line="280" w:lineRule="exact"/>
      <w:ind w:firstLine="540"/>
    </w:pPr>
    <w:rPr>
      <w:rFonts w:ascii="Myriad Pro" w:hAnsi="Myriad Pro" w:cs="Times New Roman (Body CS)"/>
      <w:iCs/>
      <w:sz w:val="21"/>
      <w:szCs w:val="16"/>
    </w:rPr>
  </w:style>
  <w:style w:type="paragraph" w:customStyle="1" w:styleId="CHICaptionA">
    <w:name w:val="CHI Caption A"/>
    <w:basedOn w:val="CHIBlankA"/>
    <w:qFormat/>
    <w:rsid w:val="00AC34F4"/>
    <w:pPr>
      <w:spacing w:before="120" w:after="120" w:line="240" w:lineRule="exact"/>
      <w:ind w:left="480" w:right="360" w:hanging="480"/>
      <w:jc w:val="left"/>
      <w:outlineLvl w:val="4"/>
    </w:pPr>
    <w:rPr>
      <w:rFonts w:ascii="Minion Pro Semibold" w:hAnsi="Minion Pro Semibold"/>
    </w:rPr>
  </w:style>
  <w:style w:type="paragraph" w:customStyle="1" w:styleId="CHIVariablesA">
    <w:name w:val="CHI Variables A"/>
    <w:basedOn w:val="CHIBlankA"/>
    <w:qFormat/>
    <w:rsid w:val="00AC34F4"/>
    <w:pPr>
      <w:tabs>
        <w:tab w:val="right" w:pos="720"/>
        <w:tab w:val="center" w:pos="840"/>
        <w:tab w:val="left" w:pos="960"/>
      </w:tabs>
      <w:spacing w:after="0" w:line="280" w:lineRule="exact"/>
      <w:jc w:val="left"/>
    </w:pPr>
  </w:style>
  <w:style w:type="paragraph" w:customStyle="1" w:styleId="CHIListBulletsA">
    <w:name w:val="CHI List Bullets A"/>
    <w:basedOn w:val="CHIBlankA"/>
    <w:next w:val="CHIParagraphA"/>
    <w:qFormat/>
    <w:rsid w:val="00AC34F4"/>
    <w:pPr>
      <w:spacing w:after="0" w:line="280" w:lineRule="exact"/>
      <w:ind w:left="720" w:right="240" w:hanging="360"/>
      <w:jc w:val="left"/>
    </w:pPr>
  </w:style>
  <w:style w:type="paragraph" w:customStyle="1" w:styleId="CHIListNumbersA">
    <w:name w:val="CHI List Numbers A"/>
    <w:basedOn w:val="CHIListBulletsA"/>
    <w:qFormat/>
    <w:rsid w:val="00DC19EE"/>
    <w:pPr>
      <w:numPr>
        <w:numId w:val="38"/>
      </w:numPr>
      <w:spacing w:after="120"/>
    </w:pPr>
  </w:style>
  <w:style w:type="paragraph" w:customStyle="1" w:styleId="CHIReferenceA">
    <w:name w:val="CHI Reference A"/>
    <w:basedOn w:val="CHIParagraphA"/>
    <w:qFormat/>
    <w:rsid w:val="00AC34F4"/>
    <w:pPr>
      <w:spacing w:after="0"/>
      <w:ind w:left="480" w:hanging="480"/>
    </w:pPr>
  </w:style>
  <w:style w:type="paragraph" w:customStyle="1" w:styleId="CHISubhead1A">
    <w:name w:val="CHI Subhead 1 A"/>
    <w:basedOn w:val="CHICaptionA"/>
    <w:qFormat/>
    <w:rsid w:val="005253F5"/>
    <w:pPr>
      <w:spacing w:before="240" w:line="360" w:lineRule="exact"/>
      <w:ind w:right="0"/>
      <w:outlineLvl w:val="1"/>
    </w:pPr>
    <w:rPr>
      <w:sz w:val="28"/>
    </w:rPr>
  </w:style>
  <w:style w:type="paragraph" w:customStyle="1" w:styleId="CHISubhead2A">
    <w:name w:val="CHI Subhead 2 A"/>
    <w:basedOn w:val="CHISubhead1A"/>
    <w:qFormat/>
    <w:rsid w:val="00AC34F4"/>
    <w:pPr>
      <w:spacing w:after="60" w:line="320" w:lineRule="exact"/>
      <w:outlineLvl w:val="2"/>
    </w:pPr>
    <w:rPr>
      <w:sz w:val="24"/>
    </w:rPr>
  </w:style>
  <w:style w:type="paragraph" w:customStyle="1" w:styleId="CHISubhead3A">
    <w:name w:val="CHI Subhead 3 A"/>
    <w:basedOn w:val="CHISubhead1A"/>
    <w:uiPriority w:val="99"/>
    <w:qFormat/>
    <w:rsid w:val="00932C9B"/>
    <w:pPr>
      <w:spacing w:before="120" w:after="60" w:line="280" w:lineRule="exact"/>
      <w:outlineLvl w:val="3"/>
    </w:pPr>
    <w:rPr>
      <w:b/>
      <w:sz w:val="21"/>
    </w:rPr>
  </w:style>
  <w:style w:type="paragraph" w:customStyle="1" w:styleId="CHITableContentsA">
    <w:name w:val="CHI Table Contents A"/>
    <w:basedOn w:val="CHIBlankA"/>
    <w:qFormat/>
    <w:rsid w:val="00AC34F4"/>
    <w:pPr>
      <w:spacing w:after="0" w:line="240" w:lineRule="auto"/>
      <w:ind w:left="60" w:hanging="60"/>
      <w:jc w:val="left"/>
    </w:pPr>
    <w:rPr>
      <w:rFonts w:ascii="Myriad Pro Condensed" w:hAnsi="Myriad Pro Condensed"/>
      <w:sz w:val="16"/>
    </w:rPr>
  </w:style>
  <w:style w:type="table" w:styleId="TableSimple1">
    <w:name w:val="Table Simple 1"/>
    <w:aliases w:val="CHI"/>
    <w:basedOn w:val="TableNormal"/>
    <w:unhideWhenUsed/>
    <w:rsid w:val="0074759D"/>
    <w:rPr>
      <w:rFonts w:eastAsiaTheme="minorHAnsi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</w:tcBorders>
      </w:tcPr>
    </w:tblStylePr>
    <w:tblStylePr w:type="lastRow">
      <w:tblPr/>
      <w:tcPr>
        <w:tcBorders>
          <w:top w:val="single" w:sz="6" w:space="0" w:color="00800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D65C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65CD"/>
    <w:rPr>
      <w:rFonts w:ascii="Times New Roman" w:hAnsi="Times New Roman"/>
      <w:sz w:val="23"/>
    </w:rPr>
  </w:style>
  <w:style w:type="paragraph" w:styleId="Footer">
    <w:name w:val="footer"/>
    <w:basedOn w:val="Normal"/>
    <w:link w:val="FooterChar"/>
    <w:uiPriority w:val="99"/>
    <w:unhideWhenUsed/>
    <w:rsid w:val="001D65C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65CD"/>
    <w:rPr>
      <w:rFonts w:ascii="Times New Roman" w:hAnsi="Times New Roman"/>
      <w:sz w:val="23"/>
    </w:rPr>
  </w:style>
  <w:style w:type="character" w:styleId="PageNumber">
    <w:name w:val="page number"/>
    <w:basedOn w:val="DefaultParagraphFont"/>
    <w:uiPriority w:val="99"/>
    <w:semiHidden/>
    <w:unhideWhenUsed/>
    <w:rsid w:val="00A71DA6"/>
  </w:style>
  <w:style w:type="character" w:styleId="Hyperlink">
    <w:name w:val="Hyperlink"/>
    <w:basedOn w:val="DefaultParagraphFont"/>
    <w:uiPriority w:val="99"/>
    <w:unhideWhenUsed/>
    <w:rsid w:val="00480F3A"/>
    <w:rPr>
      <w:color w:val="0000FF" w:themeColor="hyperlink"/>
      <w:u w:val="single"/>
    </w:rPr>
  </w:style>
  <w:style w:type="paragraph" w:customStyle="1" w:styleId="Standard">
    <w:name w:val="Standard"/>
    <w:basedOn w:val="Normal"/>
    <w:link w:val="StandardChar"/>
    <w:rsid w:val="002E40D4"/>
    <w:pPr>
      <w:spacing w:after="120"/>
      <w:jc w:val="both"/>
    </w:pPr>
  </w:style>
  <w:style w:type="character" w:customStyle="1" w:styleId="StandardChar">
    <w:name w:val="Standard Char"/>
    <w:basedOn w:val="DefaultParagraphFont"/>
    <w:link w:val="Standard"/>
    <w:rsid w:val="002E40D4"/>
    <w:rPr>
      <w:rFonts w:ascii="Times New Roman" w:eastAsiaTheme="minorHAnsi" w:hAnsi="Times New Roman"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E40D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Atableindexred">
    <w:name w:val="A table index red"/>
    <w:rsid w:val="00457737"/>
    <w:rPr>
      <w:rFonts w:ascii="Arial Narrow" w:eastAsia="MS Mincho" w:hAnsi="Arial Narrow" w:cs="Times New Roman"/>
      <w:color w:val="FF0000"/>
      <w:sz w:val="18"/>
      <w:szCs w:val="21"/>
    </w:rPr>
  </w:style>
  <w:style w:type="paragraph" w:customStyle="1" w:styleId="Astyleredindexing">
    <w:name w:val="A style red indexing"/>
    <w:rsid w:val="00457737"/>
    <w:rPr>
      <w:rFonts w:ascii="Arial Narrow" w:eastAsia="MS Mincho" w:hAnsi="Arial Narrow" w:cs="Times New Roman"/>
      <w:color w:val="FF0000"/>
      <w:sz w:val="18"/>
      <w:szCs w:val="21"/>
    </w:rPr>
  </w:style>
  <w:style w:type="paragraph" w:styleId="Index1">
    <w:name w:val="index 1"/>
    <w:aliases w:val="CHI Index 1 A"/>
    <w:basedOn w:val="Normal"/>
    <w:uiPriority w:val="99"/>
    <w:qFormat/>
    <w:rsid w:val="00457737"/>
    <w:pPr>
      <w:ind w:left="210" w:hanging="210"/>
    </w:pPr>
    <w:rPr>
      <w:rFonts w:eastAsia="MS Mincho" w:cs="Times New Roman"/>
      <w:sz w:val="18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37C31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37C31"/>
    <w:rPr>
      <w:rFonts w:ascii="Consolas" w:eastAsiaTheme="minorHAnsi" w:hAnsi="Consolas" w:cs="Consolas"/>
      <w:sz w:val="21"/>
      <w:szCs w:val="21"/>
      <w:lang w:val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4577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57737"/>
    <w:rPr>
      <w:rFonts w:ascii="Times New Roman" w:eastAsiaTheme="minorHAnsi" w:hAnsi="Times New Roman"/>
      <w:sz w:val="23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57737"/>
    <w:pPr>
      <w:spacing w:after="100"/>
      <w:ind w:left="240"/>
    </w:pPr>
  </w:style>
  <w:style w:type="paragraph" w:customStyle="1" w:styleId="Blue">
    <w:name w:val="Blue"/>
    <w:rsid w:val="00457737"/>
    <w:pPr>
      <w:spacing w:after="200"/>
    </w:pPr>
    <w:rPr>
      <w:rFonts w:ascii="Arial Narrow" w:eastAsia="MS Gothic" w:hAnsi="Arial Narrow"/>
      <w:color w:val="0000FF"/>
      <w:lang w:val="en-US"/>
    </w:rPr>
  </w:style>
  <w:style w:type="paragraph" w:customStyle="1" w:styleId="CHIAuthorAffiliationA">
    <w:name w:val="CHI Author Affiliation A"/>
    <w:basedOn w:val="CHIBlankA"/>
    <w:next w:val="Normal"/>
    <w:qFormat/>
    <w:rsid w:val="00AC34F4"/>
    <w:pPr>
      <w:spacing w:line="280" w:lineRule="exact"/>
      <w:ind w:left="480" w:hanging="480"/>
      <w:jc w:val="left"/>
      <w:outlineLvl w:val="0"/>
    </w:pPr>
    <w:rPr>
      <w:rFonts w:ascii="Minion Pro" w:hAnsi="Minion Pro"/>
      <w:i/>
      <w:sz w:val="18"/>
    </w:rPr>
  </w:style>
  <w:style w:type="paragraph" w:customStyle="1" w:styleId="MNRFTitle">
    <w:name w:val="MNRF Title"/>
    <w:basedOn w:val="Normal"/>
    <w:rsid w:val="00457737"/>
    <w:pPr>
      <w:spacing w:before="480" w:after="240"/>
    </w:pPr>
    <w:rPr>
      <w:rFonts w:ascii="Minion Pro" w:hAnsi="Minion Pro"/>
      <w:b/>
      <w:sz w:val="28"/>
    </w:rPr>
  </w:style>
  <w:style w:type="paragraph" w:customStyle="1" w:styleId="MNRFSubtitle">
    <w:name w:val="MNRF Subtitle"/>
    <w:basedOn w:val="MNRFTitle"/>
    <w:rsid w:val="00457737"/>
    <w:rPr>
      <w:sz w:val="24"/>
    </w:rPr>
  </w:style>
  <w:style w:type="paragraph" w:customStyle="1" w:styleId="MNRFBodytext">
    <w:name w:val="MNRF Body text"/>
    <w:basedOn w:val="Normal"/>
    <w:rsid w:val="00457737"/>
    <w:pPr>
      <w:spacing w:before="120"/>
      <w:ind w:firstLine="120"/>
    </w:pPr>
    <w:rPr>
      <w:rFonts w:ascii="Myriad Pro" w:hAnsi="Myriad Pro"/>
    </w:rPr>
  </w:style>
  <w:style w:type="paragraph" w:customStyle="1" w:styleId="MNRFBullets">
    <w:name w:val="MNRF Bullets"/>
    <w:basedOn w:val="MNRFBodytext"/>
    <w:rsid w:val="00457737"/>
    <w:pPr>
      <w:numPr>
        <w:numId w:val="28"/>
      </w:numPr>
    </w:pPr>
  </w:style>
  <w:style w:type="paragraph" w:customStyle="1" w:styleId="MNRFSubhead1">
    <w:name w:val="MNRF Subhead 1"/>
    <w:basedOn w:val="MNRFSubtitle"/>
    <w:rsid w:val="00457737"/>
    <w:pPr>
      <w:spacing w:before="240" w:after="120"/>
      <w:ind w:left="720" w:hanging="720"/>
    </w:pPr>
  </w:style>
  <w:style w:type="paragraph" w:styleId="ListParagraph">
    <w:name w:val="List Paragraph"/>
    <w:basedOn w:val="Normal"/>
    <w:uiPriority w:val="34"/>
    <w:rsid w:val="00457737"/>
    <w:pPr>
      <w:numPr>
        <w:numId w:val="29"/>
      </w:numPr>
      <w:contextualSpacing/>
    </w:pPr>
    <w:rPr>
      <w:rFonts w:asciiTheme="majorHAnsi" w:hAnsiTheme="majorHAnsi"/>
      <w:sz w:val="44"/>
    </w:rPr>
  </w:style>
  <w:style w:type="paragraph" w:customStyle="1" w:styleId="MNRFSubhead2">
    <w:name w:val="MNRF Subhead 2"/>
    <w:basedOn w:val="MNRFSubhead1"/>
    <w:rsid w:val="00457737"/>
    <w:rPr>
      <w:rFonts w:ascii="Minion Pro SmBd" w:hAnsi="Minion Pro SmBd"/>
      <w:b w:val="0"/>
      <w:sz w:val="22"/>
    </w:rPr>
  </w:style>
  <w:style w:type="paragraph" w:customStyle="1" w:styleId="MNRFSubhead3">
    <w:name w:val="MNRF Subhead 3"/>
    <w:basedOn w:val="MNRFSubhead2"/>
    <w:rsid w:val="00457737"/>
    <w:rPr>
      <w:rFonts w:ascii="Minion Pro" w:hAnsi="Minion Pro"/>
      <w:i/>
    </w:rPr>
  </w:style>
  <w:style w:type="paragraph" w:customStyle="1" w:styleId="APABodyText">
    <w:name w:val="APA Body Text"/>
    <w:rsid w:val="00F37C31"/>
    <w:pPr>
      <w:spacing w:line="480" w:lineRule="auto"/>
    </w:pPr>
    <w:rPr>
      <w:rFonts w:ascii="Times New Roman" w:eastAsia="Calibri" w:hAnsi="Times New Roman" w:cs="Times New Roman"/>
    </w:rPr>
  </w:style>
  <w:style w:type="paragraph" w:customStyle="1" w:styleId="APAHeading1">
    <w:name w:val="APA Heading 1"/>
    <w:rsid w:val="00F37C31"/>
    <w:pPr>
      <w:spacing w:line="480" w:lineRule="auto"/>
      <w:jc w:val="center"/>
      <w:outlineLvl w:val="1"/>
    </w:pPr>
    <w:rPr>
      <w:rFonts w:ascii="Times New Roman" w:eastAsia="Cambria" w:hAnsi="Times New Roman" w:cs="Times New Roman"/>
      <w:b/>
    </w:rPr>
  </w:style>
  <w:style w:type="paragraph" w:customStyle="1" w:styleId="APAHeading2">
    <w:name w:val="APA Heading 2"/>
    <w:rsid w:val="00F37C31"/>
    <w:pPr>
      <w:spacing w:line="480" w:lineRule="auto"/>
      <w:outlineLvl w:val="2"/>
    </w:pPr>
    <w:rPr>
      <w:rFonts w:ascii="Times New Roman" w:eastAsia="Cambria" w:hAnsi="Times New Roman" w:cs="Times New Roman"/>
      <w:b/>
    </w:rPr>
  </w:style>
  <w:style w:type="paragraph" w:customStyle="1" w:styleId="APAReference">
    <w:name w:val="APA Reference"/>
    <w:rsid w:val="00F37C31"/>
    <w:pPr>
      <w:spacing w:line="480" w:lineRule="auto"/>
      <w:ind w:left="720" w:hanging="720"/>
    </w:pPr>
    <w:rPr>
      <w:rFonts w:ascii="Times New Roman" w:eastAsia="Calibri" w:hAnsi="Times New Roman" w:cs="Times New Roman"/>
    </w:rPr>
  </w:style>
  <w:style w:type="paragraph" w:customStyle="1" w:styleId="APABodyTextIndented">
    <w:name w:val="APA Body Text Indented"/>
    <w:basedOn w:val="APABodyText"/>
    <w:rsid w:val="00F37C31"/>
    <w:pPr>
      <w:ind w:firstLine="720"/>
    </w:pPr>
  </w:style>
  <w:style w:type="paragraph" w:customStyle="1" w:styleId="APAFigurecaption">
    <w:name w:val="APA Figure caption"/>
    <w:rsid w:val="00F37C31"/>
    <w:pPr>
      <w:spacing w:line="480" w:lineRule="auto"/>
      <w:outlineLvl w:val="3"/>
    </w:pPr>
    <w:rPr>
      <w:rFonts w:ascii="Times New Roman" w:eastAsia="Calibri" w:hAnsi="Times New Roman" w:cs="Times New Roman"/>
      <w:bCs/>
      <w:szCs w:val="18"/>
    </w:rPr>
  </w:style>
  <w:style w:type="paragraph" w:customStyle="1" w:styleId="APAHeading">
    <w:name w:val="APA Heading"/>
    <w:rsid w:val="00F37C31"/>
    <w:pPr>
      <w:spacing w:line="480" w:lineRule="auto"/>
      <w:jc w:val="center"/>
      <w:outlineLvl w:val="0"/>
    </w:pPr>
    <w:rPr>
      <w:rFonts w:ascii="Times New Roman" w:eastAsia="Cambria" w:hAnsi="Times New Roman" w:cs="Times New Roman"/>
    </w:rPr>
  </w:style>
  <w:style w:type="paragraph" w:customStyle="1" w:styleId="APAHeading3">
    <w:name w:val="APA Heading 3"/>
    <w:basedOn w:val="APAHeading2"/>
    <w:rsid w:val="00F37C31"/>
    <w:pPr>
      <w:ind w:left="720"/>
    </w:pPr>
  </w:style>
  <w:style w:type="paragraph" w:customStyle="1" w:styleId="APATAblecontent">
    <w:name w:val="APA TAble content"/>
    <w:rsid w:val="00F37C31"/>
    <w:rPr>
      <w:rFonts w:ascii="Arial" w:eastAsia="Calibri" w:hAnsi="Arial" w:cs="Times New Roman"/>
      <w:sz w:val="20"/>
    </w:rPr>
  </w:style>
  <w:style w:type="paragraph" w:customStyle="1" w:styleId="APATOClevel1">
    <w:name w:val="APA TOC level 1"/>
    <w:rsid w:val="00F37C31"/>
    <w:pPr>
      <w:tabs>
        <w:tab w:val="right" w:pos="8640"/>
      </w:tabs>
      <w:spacing w:line="480" w:lineRule="auto"/>
      <w:ind w:left="720" w:hanging="720"/>
      <w:contextualSpacing/>
    </w:pPr>
    <w:rPr>
      <w:rFonts w:ascii="Times New Roman" w:eastAsia="Calibri" w:hAnsi="Times New Roman" w:cs="Times New Roman"/>
    </w:rPr>
  </w:style>
  <w:style w:type="paragraph" w:customStyle="1" w:styleId="APATOClevel2">
    <w:name w:val="APA TOC level 2"/>
    <w:basedOn w:val="APATOClevel1"/>
    <w:rsid w:val="00457737"/>
    <w:pPr>
      <w:ind w:left="1440"/>
    </w:pPr>
  </w:style>
  <w:style w:type="character" w:customStyle="1" w:styleId="apple-converted-space">
    <w:name w:val="apple-converted-space"/>
    <w:basedOn w:val="DefaultParagraphFont"/>
    <w:rsid w:val="00457737"/>
  </w:style>
  <w:style w:type="paragraph" w:customStyle="1" w:styleId="APATablecontent0">
    <w:name w:val="APA Table content"/>
    <w:rsid w:val="00F37C31"/>
    <w:rPr>
      <w:rFonts w:ascii="Arial" w:eastAsia="Calibri" w:hAnsi="Arial" w:cs="Times New Roman"/>
      <w:sz w:val="20"/>
    </w:rPr>
  </w:style>
  <w:style w:type="paragraph" w:customStyle="1" w:styleId="APAIndent">
    <w:name w:val="APA Indent"/>
    <w:basedOn w:val="APABodyText"/>
    <w:next w:val="PlainText"/>
    <w:rsid w:val="00F37C31"/>
    <w:pPr>
      <w:numPr>
        <w:numId w:val="30"/>
      </w:numPr>
    </w:pPr>
  </w:style>
  <w:style w:type="paragraph" w:customStyle="1" w:styleId="Style1">
    <w:name w:val="Style1"/>
    <w:basedOn w:val="APAHeading1"/>
    <w:rsid w:val="00457737"/>
  </w:style>
  <w:style w:type="paragraph" w:styleId="BalloonText">
    <w:name w:val="Balloon Text"/>
    <w:basedOn w:val="Normal"/>
    <w:link w:val="BalloonTextChar"/>
    <w:uiPriority w:val="99"/>
    <w:semiHidden/>
    <w:unhideWhenUsed/>
    <w:rsid w:val="00457737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37"/>
    <w:rPr>
      <w:rFonts w:ascii="Times New Roman" w:eastAsiaTheme="minorHAnsi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7A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7A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7AAB"/>
    <w:rPr>
      <w:rFonts w:ascii="Times New Roman" w:eastAsiaTheme="minorHAnsi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A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7AAB"/>
    <w:rPr>
      <w:rFonts w:ascii="Times New Roman" w:eastAsiaTheme="minorHAnsi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7AAB"/>
    <w:rPr>
      <w:rFonts w:ascii="Times New Roman" w:eastAsiaTheme="minorHAnsi" w:hAnsi="Times New Roman"/>
      <w:sz w:val="23"/>
    </w:rPr>
  </w:style>
  <w:style w:type="paragraph" w:customStyle="1" w:styleId="testStyle1">
    <w:name w:val="testStyle1"/>
    <w:basedOn w:val="Normal"/>
    <w:rsid w:val="00F37C31"/>
  </w:style>
  <w:style w:type="paragraph" w:customStyle="1" w:styleId="Ablank">
    <w:name w:val="A blank"/>
    <w:rsid w:val="00F37C31"/>
    <w:pPr>
      <w:snapToGrid w:val="0"/>
      <w:jc w:val="center"/>
    </w:pPr>
    <w:rPr>
      <w:rFonts w:ascii="Times New Roman" w:eastAsia="Calibri" w:hAnsi="Times New Roman" w:cs="Times New Roman"/>
      <w:sz w:val="23"/>
    </w:rPr>
  </w:style>
  <w:style w:type="paragraph" w:customStyle="1" w:styleId="ABody1">
    <w:name w:val="A Body1"/>
    <w:rsid w:val="00F37C31"/>
    <w:pPr>
      <w:spacing w:line="360" w:lineRule="auto"/>
    </w:pPr>
    <w:rPr>
      <w:rFonts w:ascii="Times New Roman" w:eastAsia="Calibri" w:hAnsi="Times New Roman" w:cs="Times New Roman"/>
      <w:sz w:val="22"/>
      <w:szCs w:val="14"/>
    </w:rPr>
  </w:style>
  <w:style w:type="paragraph" w:customStyle="1" w:styleId="ABody2">
    <w:name w:val="A Body2"/>
    <w:basedOn w:val="ABody1"/>
    <w:rsid w:val="00F37C31"/>
    <w:pPr>
      <w:ind w:firstLine="480"/>
    </w:pPr>
  </w:style>
  <w:style w:type="paragraph" w:customStyle="1" w:styleId="ACaption">
    <w:name w:val="A Caption"/>
    <w:rsid w:val="00C25014"/>
    <w:pPr>
      <w:spacing w:before="240" w:after="240"/>
      <w:ind w:left="480" w:hanging="480"/>
      <w:outlineLvl w:val="4"/>
    </w:pPr>
    <w:rPr>
      <w:rFonts w:ascii="Times New Roman" w:eastAsia="Calibri" w:hAnsi="Times New Roman" w:cs="Times New Roman"/>
      <w:iCs/>
      <w:sz w:val="18"/>
      <w:szCs w:val="14"/>
    </w:rPr>
  </w:style>
  <w:style w:type="paragraph" w:customStyle="1" w:styleId="AHead1">
    <w:name w:val="A Head1"/>
    <w:rsid w:val="00F37C31"/>
    <w:pPr>
      <w:snapToGrid w:val="0"/>
      <w:spacing w:before="240" w:after="120" w:line="480" w:lineRule="auto"/>
      <w:outlineLvl w:val="1"/>
    </w:pPr>
    <w:rPr>
      <w:rFonts w:ascii="Times New Roman" w:eastAsia="Calibri" w:hAnsi="Times New Roman" w:cs="Times New Roman"/>
      <w:b/>
      <w:szCs w:val="14"/>
    </w:rPr>
  </w:style>
  <w:style w:type="paragraph" w:customStyle="1" w:styleId="ATitle">
    <w:name w:val="A Title"/>
    <w:rsid w:val="00F37C31"/>
    <w:pPr>
      <w:snapToGrid w:val="0"/>
      <w:spacing w:line="360" w:lineRule="auto"/>
    </w:pPr>
    <w:rPr>
      <w:rFonts w:ascii="Times New Roman" w:eastAsia="Calibri" w:hAnsi="Times New Roman" w:cs="Times New Roman"/>
      <w:b/>
      <w:szCs w:val="14"/>
    </w:rPr>
  </w:style>
  <w:style w:type="paragraph" w:customStyle="1" w:styleId="AHead2">
    <w:name w:val="A Head2"/>
    <w:basedOn w:val="ATitle"/>
    <w:rsid w:val="00F37C31"/>
    <w:pPr>
      <w:spacing w:before="120" w:after="120" w:line="480" w:lineRule="auto"/>
      <w:outlineLvl w:val="2"/>
    </w:pPr>
    <w:rPr>
      <w:sz w:val="22"/>
    </w:rPr>
  </w:style>
  <w:style w:type="paragraph" w:customStyle="1" w:styleId="AHead3">
    <w:name w:val="A Head3"/>
    <w:rsid w:val="00C25014"/>
    <w:pPr>
      <w:spacing w:before="120" w:line="480" w:lineRule="auto"/>
      <w:outlineLvl w:val="3"/>
    </w:pPr>
    <w:rPr>
      <w:rFonts w:ascii="Times New Roman" w:eastAsia="Calibri" w:hAnsi="Times New Roman" w:cs="Times New Roman"/>
      <w:i/>
      <w:sz w:val="23"/>
      <w:szCs w:val="14"/>
    </w:rPr>
  </w:style>
  <w:style w:type="paragraph" w:customStyle="1" w:styleId="teststyle">
    <w:name w:val="teststyle"/>
    <w:basedOn w:val="Normal"/>
    <w:rsid w:val="00F37C31"/>
  </w:style>
  <w:style w:type="character" w:styleId="PlaceholderText">
    <w:name w:val="Placeholder Text"/>
    <w:basedOn w:val="DefaultParagraphFont"/>
    <w:uiPriority w:val="99"/>
    <w:semiHidden/>
    <w:rsid w:val="00DE2E54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72010F"/>
  </w:style>
  <w:style w:type="character" w:styleId="UnresolvedMention">
    <w:name w:val="Unresolved Mention"/>
    <w:basedOn w:val="DefaultParagraphFont"/>
    <w:uiPriority w:val="99"/>
    <w:semiHidden/>
    <w:unhideWhenUsed/>
    <w:rsid w:val="00101C6A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94235"/>
    <w:rPr>
      <w:i/>
      <w:iCs/>
    </w:rPr>
  </w:style>
  <w:style w:type="character" w:customStyle="1" w:styleId="i">
    <w:name w:val="i"/>
    <w:basedOn w:val="DefaultParagraphFont"/>
    <w:rsid w:val="00594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0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hijournal.org/Home/ForAuthor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ti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hijournal.org/Home/ForAutho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opus.lib.uts.edu.au/handle/10453/9269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4796/JWMM.C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ECD3C577679C46A8A3785741EECED7" ma:contentTypeVersion="6" ma:contentTypeDescription="Create a new document." ma:contentTypeScope="" ma:versionID="02c58d3126bf003fcb8b24e4f6f9dd84">
  <xsd:schema xmlns:xsd="http://www.w3.org/2001/XMLSchema" xmlns:xs="http://www.w3.org/2001/XMLSchema" xmlns:p="http://schemas.microsoft.com/office/2006/metadata/properties" xmlns:ns2="b9d787cb-c74a-4806-a897-e7ee441b86ea" xmlns:ns3="bf674a92-dec7-428d-8de2-af0d3a9b3d55" targetNamespace="http://schemas.microsoft.com/office/2006/metadata/properties" ma:root="true" ma:fieldsID="3bdd2523a05a6501c7b696e3ba11d750" ns2:_="" ns3:_="">
    <xsd:import namespace="b9d787cb-c74a-4806-a897-e7ee441b86ea"/>
    <xsd:import namespace="bf674a92-dec7-428d-8de2-af0d3a9b3d5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787cb-c74a-4806-a897-e7ee441b86e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674a92-dec7-428d-8de2-af0d3a9b3d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d787cb-c74a-4806-a897-e7ee441b86ea">
      <UserInfo>
        <DisplayName>Alan Belk</DisplayName>
        <AccountId>5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4AE2F9-0D22-4CB9-A09A-1C7DD0F125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A7E3DC-13BA-4A43-A250-DCE07C2165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E3E5A8-D0F6-48CC-B935-90B96F9A5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787cb-c74a-4806-a897-e7ee441b86ea"/>
    <ds:schemaRef ds:uri="bf674a92-dec7-428d-8de2-af0d3a9b3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E0E6FB-99E5-41F7-9D31-7D3A7297454A}">
  <ds:schemaRefs>
    <ds:schemaRef ds:uri="http://schemas.microsoft.com/office/2006/metadata/properties"/>
    <ds:schemaRef ds:uri="http://schemas.microsoft.com/office/infopath/2007/PartnerControls"/>
    <ds:schemaRef ds:uri="b9d787cb-c74a-4806-a897-e7ee441b86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112</Words>
  <Characters>63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Philosopher</Company>
  <LinksUpToDate>false</LinksUpToDate>
  <CharactersWithSpaces>74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Deng</dc:creator>
  <cp:keywords/>
  <dc:description/>
  <cp:lastModifiedBy>Laura-Lee Fletcher</cp:lastModifiedBy>
  <cp:revision>26</cp:revision>
  <cp:lastPrinted>2018-03-15T23:05:00Z</cp:lastPrinted>
  <dcterms:created xsi:type="dcterms:W3CDTF">2024-01-17T18:39:00Z</dcterms:created>
  <dcterms:modified xsi:type="dcterms:W3CDTF">2024-01-17T19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ety-of-civil-engineers</vt:lpwstr>
  </property>
  <property fmtid="{D5CDD505-2E9C-101B-9397-08002B2CF9AE}" pid="9" name="Mendeley Recent Style Name 3_1">
    <vt:lpwstr>American Society of Civil Engineers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bb39b49-20f8-3c72-9960-50cf1f3c84cb</vt:lpwstr>
  </property>
  <property fmtid="{D5CDD505-2E9C-101B-9397-08002B2CF9AE}" pid="24" name="Mendeley Citation Style_1">
    <vt:lpwstr>http://www.zotero.org/styles/american-society-of-civil-engineers</vt:lpwstr>
  </property>
  <property fmtid="{D5CDD505-2E9C-101B-9397-08002B2CF9AE}" pid="25" name="ContentTypeId">
    <vt:lpwstr>0x010100F2ECD3C577679C46A8A3785741EECED7</vt:lpwstr>
  </property>
</Properties>
</file>